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D3F88" w14:textId="77777777" w:rsidR="00481FCB" w:rsidRPr="005242D5" w:rsidRDefault="00A17042" w:rsidP="005242D5">
      <w:pPr>
        <w:spacing w:before="240"/>
        <w:rPr>
          <w:b/>
          <w:sz w:val="35"/>
          <w:szCs w:val="35"/>
          <w:lang w:val="en-US"/>
        </w:rPr>
      </w:pPr>
      <w:r>
        <w:rPr>
          <w:b/>
          <w:sz w:val="35"/>
          <w:szCs w:val="35"/>
          <w:lang w:val="en-US"/>
        </w:rPr>
        <w:t xml:space="preserve">SCS </w:t>
      </w:r>
      <w:r w:rsidR="00120D1E" w:rsidRPr="005242D5">
        <w:rPr>
          <w:b/>
          <w:sz w:val="35"/>
          <w:szCs w:val="35"/>
          <w:lang w:val="en-US"/>
        </w:rPr>
        <w:t>(</w:t>
      </w:r>
      <w:r>
        <w:rPr>
          <w:b/>
          <w:sz w:val="35"/>
          <w:szCs w:val="35"/>
          <w:lang w:val="en-US"/>
        </w:rPr>
        <w:t>Special Customer Solution</w:t>
      </w:r>
      <w:r w:rsidR="00120D1E" w:rsidRPr="005242D5">
        <w:rPr>
          <w:b/>
          <w:sz w:val="35"/>
          <w:szCs w:val="35"/>
          <w:lang w:val="en-US"/>
        </w:rPr>
        <w:t xml:space="preserve">) </w:t>
      </w:r>
      <w:r>
        <w:rPr>
          <w:b/>
          <w:sz w:val="35"/>
          <w:szCs w:val="35"/>
          <w:lang w:val="en-US"/>
        </w:rPr>
        <w:t>Request</w:t>
      </w:r>
      <w:r w:rsidR="00721348">
        <w:rPr>
          <w:b/>
          <w:sz w:val="35"/>
          <w:szCs w:val="35"/>
          <w:lang w:val="en-US"/>
        </w:rPr>
        <w:t xml:space="preserve"> template</w:t>
      </w:r>
    </w:p>
    <w:p w14:paraId="465CDFA0" w14:textId="77777777" w:rsidR="00721348" w:rsidRDefault="00721348" w:rsidP="00120D1E">
      <w:pPr>
        <w:rPr>
          <w:b/>
          <w:sz w:val="20"/>
          <w:szCs w:val="20"/>
          <w:lang w:val="en-US"/>
        </w:rPr>
      </w:pPr>
      <w:r w:rsidRPr="29178B3A">
        <w:rPr>
          <w:sz w:val="32"/>
          <w:szCs w:val="32"/>
          <w:lang w:val="en-US"/>
        </w:rPr>
        <w:t xml:space="preserve">Overview - </w:t>
      </w:r>
      <w:r w:rsidRPr="29178B3A">
        <w:rPr>
          <w:b/>
          <w:bCs/>
          <w:sz w:val="20"/>
          <w:szCs w:val="20"/>
          <w:lang w:val="en-GB"/>
        </w:rPr>
        <w:t>Generic Flow process for SCS</w:t>
      </w:r>
      <w:r>
        <w:tab/>
      </w:r>
      <w:r w:rsidR="00D50B56">
        <w:rPr>
          <w:noProof/>
        </w:rPr>
        <w:drawing>
          <wp:inline distT="0" distB="0" distL="0" distR="0" wp14:anchorId="1FE79537" wp14:editId="29178B3A">
            <wp:extent cx="3904614" cy="1000760"/>
            <wp:effectExtent l="0" t="0" r="0" b="0"/>
            <wp:docPr id="2" name="Grafik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4614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F8FCA" w14:textId="77777777" w:rsidR="00A45454" w:rsidRPr="00721348" w:rsidRDefault="00A45454" w:rsidP="00B33707">
      <w:pPr>
        <w:pStyle w:val="ListParagraph"/>
        <w:numPr>
          <w:ilvl w:val="0"/>
          <w:numId w:val="6"/>
        </w:numPr>
        <w:rPr>
          <w:b/>
          <w:sz w:val="20"/>
          <w:szCs w:val="20"/>
          <w:lang w:val="en-US"/>
        </w:rPr>
      </w:pPr>
      <w:r w:rsidRPr="00721348">
        <w:rPr>
          <w:b/>
          <w:sz w:val="20"/>
          <w:szCs w:val="20"/>
          <w:lang w:val="en-US"/>
        </w:rPr>
        <w:t xml:space="preserve">To accelerate the response, please take the time to </w:t>
      </w:r>
      <w:r w:rsidRPr="00A45454">
        <w:rPr>
          <w:b/>
          <w:color w:val="00B0F0"/>
          <w:sz w:val="20"/>
          <w:szCs w:val="20"/>
          <w:lang w:val="en-US"/>
        </w:rPr>
        <w:t xml:space="preserve">fill-in </w:t>
      </w:r>
      <w:r w:rsidR="00DD303C">
        <w:rPr>
          <w:b/>
          <w:color w:val="00B0F0"/>
          <w:sz w:val="20"/>
          <w:szCs w:val="20"/>
          <w:lang w:val="en-US"/>
        </w:rPr>
        <w:t>all mandatory information completely</w:t>
      </w:r>
      <w:r w:rsidRPr="00721348">
        <w:rPr>
          <w:b/>
          <w:sz w:val="20"/>
          <w:szCs w:val="20"/>
          <w:lang w:val="en-US"/>
        </w:rPr>
        <w:t xml:space="preserve">!!                                                                                                   </w:t>
      </w:r>
    </w:p>
    <w:p w14:paraId="48F743B0" w14:textId="77777777" w:rsidR="00A45454" w:rsidRDefault="00A45454" w:rsidP="00B33707">
      <w:pPr>
        <w:pStyle w:val="ListParagraph"/>
        <w:numPr>
          <w:ilvl w:val="0"/>
          <w:numId w:val="6"/>
        </w:numPr>
        <w:rPr>
          <w:b/>
          <w:sz w:val="20"/>
          <w:szCs w:val="20"/>
          <w:lang w:val="en-US"/>
        </w:rPr>
      </w:pPr>
      <w:r w:rsidRPr="00721348">
        <w:rPr>
          <w:b/>
          <w:sz w:val="20"/>
          <w:szCs w:val="20"/>
          <w:lang w:val="en-US"/>
        </w:rPr>
        <w:t xml:space="preserve">Please specify </w:t>
      </w:r>
      <w:r w:rsidRPr="00A45454">
        <w:rPr>
          <w:b/>
          <w:color w:val="00B0F0"/>
          <w:sz w:val="20"/>
          <w:szCs w:val="20"/>
          <w:lang w:val="en-US"/>
        </w:rPr>
        <w:t xml:space="preserve">any item not included in Microscopy price list </w:t>
      </w:r>
      <w:r>
        <w:rPr>
          <w:b/>
          <w:sz w:val="20"/>
          <w:szCs w:val="20"/>
          <w:lang w:val="en-US"/>
        </w:rPr>
        <w:t>that is necessary to close that</w:t>
      </w:r>
      <w:r w:rsidRPr="00721348">
        <w:rPr>
          <w:b/>
          <w:sz w:val="20"/>
          <w:szCs w:val="20"/>
          <w:lang w:val="en-US"/>
        </w:rPr>
        <w:t xml:space="preserve"> sale.  </w:t>
      </w:r>
    </w:p>
    <w:p w14:paraId="1B53A51C" w14:textId="77777777" w:rsidR="00A45454" w:rsidRPr="00A45454" w:rsidRDefault="00A45454" w:rsidP="00B33707">
      <w:pPr>
        <w:pStyle w:val="ListParagraph"/>
        <w:numPr>
          <w:ilvl w:val="0"/>
          <w:numId w:val="6"/>
        </w:numPr>
        <w:rPr>
          <w:b/>
          <w:sz w:val="20"/>
          <w:szCs w:val="20"/>
          <w:lang w:val="en-US"/>
        </w:rPr>
      </w:pPr>
      <w:r w:rsidRPr="00A45454">
        <w:rPr>
          <w:b/>
          <w:color w:val="00B0F0"/>
          <w:sz w:val="20"/>
          <w:szCs w:val="20"/>
          <w:lang w:val="en-US"/>
        </w:rPr>
        <w:t>Submit</w:t>
      </w:r>
      <w:r w:rsidRPr="00A45454">
        <w:rPr>
          <w:b/>
          <w:sz w:val="20"/>
          <w:szCs w:val="20"/>
          <w:lang w:val="en-US"/>
        </w:rPr>
        <w:t xml:space="preserve"> the completed form </w:t>
      </w:r>
      <w:r w:rsidRPr="00A45454">
        <w:rPr>
          <w:b/>
          <w:color w:val="00B0F0"/>
          <w:sz w:val="20"/>
          <w:szCs w:val="20"/>
          <w:lang w:val="en-US"/>
        </w:rPr>
        <w:t xml:space="preserve">to Team Mailbox Microscopy SCS </w:t>
      </w:r>
      <w:r w:rsidRPr="00A45454">
        <w:rPr>
          <w:b/>
          <w:sz w:val="20"/>
          <w:szCs w:val="20"/>
          <w:lang w:val="en-US"/>
        </w:rPr>
        <w:t xml:space="preserve">(email:  </w:t>
      </w:r>
      <w:r w:rsidRPr="00A45454">
        <w:rPr>
          <w:b/>
          <w:color w:val="00B0F0"/>
          <w:sz w:val="20"/>
          <w:szCs w:val="20"/>
          <w:lang w:val="en-US"/>
        </w:rPr>
        <w:t>scs.microscopy@zeiss.com</w:t>
      </w:r>
      <w:r w:rsidRPr="00A45454">
        <w:rPr>
          <w:b/>
          <w:sz w:val="20"/>
          <w:szCs w:val="20"/>
          <w:lang w:val="en-US"/>
        </w:rPr>
        <w:t xml:space="preserve">) </w:t>
      </w:r>
    </w:p>
    <w:p w14:paraId="4E94A904" w14:textId="77777777" w:rsidR="00A45454" w:rsidRDefault="00A45454" w:rsidP="00A45454">
      <w:pPr>
        <w:pStyle w:val="ListParagraph"/>
        <w:numPr>
          <w:ilvl w:val="0"/>
          <w:numId w:val="6"/>
        </w:numPr>
        <w:rPr>
          <w:b/>
          <w:sz w:val="20"/>
          <w:szCs w:val="20"/>
          <w:lang w:val="en-US"/>
        </w:rPr>
      </w:pPr>
      <w:r w:rsidRPr="00A45454">
        <w:rPr>
          <w:b/>
          <w:sz w:val="20"/>
          <w:szCs w:val="20"/>
          <w:lang w:val="en-US"/>
        </w:rPr>
        <w:t xml:space="preserve">For </w:t>
      </w:r>
      <w:proofErr w:type="gramStart"/>
      <w:r>
        <w:rPr>
          <w:b/>
          <w:sz w:val="20"/>
          <w:szCs w:val="20"/>
          <w:lang w:val="en-US"/>
        </w:rPr>
        <w:t xml:space="preserve">current </w:t>
      </w:r>
      <w:r w:rsidRPr="00A45454">
        <w:rPr>
          <w:b/>
          <w:sz w:val="20"/>
          <w:szCs w:val="20"/>
          <w:lang w:val="en-US"/>
        </w:rPr>
        <w:t>status</w:t>
      </w:r>
      <w:proofErr w:type="gramEnd"/>
      <w:r w:rsidRPr="00A45454">
        <w:rPr>
          <w:b/>
          <w:sz w:val="20"/>
          <w:szCs w:val="20"/>
          <w:lang w:val="en-US"/>
        </w:rPr>
        <w:t xml:space="preserve"> of</w:t>
      </w:r>
      <w:r>
        <w:rPr>
          <w:b/>
          <w:sz w:val="20"/>
          <w:szCs w:val="20"/>
          <w:lang w:val="en-US"/>
        </w:rPr>
        <w:t xml:space="preserve"> y</w:t>
      </w:r>
      <w:r w:rsidRPr="00A45454">
        <w:rPr>
          <w:b/>
          <w:sz w:val="20"/>
          <w:szCs w:val="20"/>
          <w:lang w:val="en-US"/>
        </w:rPr>
        <w:t xml:space="preserve">our SCS request – please see ZEISS Microscopy SCS Database </w:t>
      </w:r>
    </w:p>
    <w:p w14:paraId="672A6659" w14:textId="77777777" w:rsidR="00A45454" w:rsidRPr="00A45454" w:rsidRDefault="00A45454" w:rsidP="00647AFC">
      <w:pPr>
        <w:pStyle w:val="ListParagraph"/>
        <w:rPr>
          <w:b/>
          <w:sz w:val="20"/>
          <w:szCs w:val="20"/>
          <w:lang w:val="en-US"/>
        </w:rPr>
      </w:pPr>
    </w:p>
    <w:tbl>
      <w:tblPr>
        <w:tblW w:w="11057" w:type="dxa"/>
        <w:tblInd w:w="-214" w:type="dxa"/>
        <w:tblBorders>
          <w:top w:val="single" w:sz="12" w:space="0" w:color="008000"/>
          <w:left w:val="single" w:sz="6" w:space="0" w:color="008000"/>
          <w:bottom w:val="single" w:sz="12" w:space="0" w:color="008000"/>
          <w:right w:val="single" w:sz="6" w:space="0" w:color="008000"/>
          <w:insideH w:val="single" w:sz="6" w:space="0" w:color="000000"/>
          <w:insideV w:val="nil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844"/>
        <w:gridCol w:w="283"/>
        <w:gridCol w:w="945"/>
        <w:gridCol w:w="2599"/>
        <w:gridCol w:w="921"/>
        <w:gridCol w:w="892"/>
        <w:gridCol w:w="455"/>
        <w:gridCol w:w="3118"/>
      </w:tblGrid>
      <w:tr w:rsidR="00A45454" w:rsidRPr="00647AFC" w14:paraId="1DA5D5DC" w14:textId="77777777" w:rsidTr="29178B3A">
        <w:tc>
          <w:tcPr>
            <w:tcW w:w="11057" w:type="dxa"/>
            <w:gridSpan w:val="8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D9D9D9" w:themeFill="background1" w:themeFillShade="D9"/>
          </w:tcPr>
          <w:p w14:paraId="4BBB5A41" w14:textId="77777777" w:rsidR="00A45454" w:rsidRPr="00647AFC" w:rsidRDefault="00A45454" w:rsidP="00B33707">
            <w:pPr>
              <w:spacing w:after="0"/>
              <w:rPr>
                <w:b/>
                <w:sz w:val="28"/>
                <w:lang w:val="en-US"/>
              </w:rPr>
            </w:pPr>
            <w:r w:rsidRPr="00647AFC">
              <w:rPr>
                <w:b/>
                <w:sz w:val="28"/>
                <w:lang w:val="en-US"/>
              </w:rPr>
              <w:t>Contact Information</w:t>
            </w:r>
          </w:p>
          <w:p w14:paraId="12A001AD" w14:textId="77777777" w:rsidR="00A45454" w:rsidRPr="00647AFC" w:rsidRDefault="00A45454" w:rsidP="00B33707">
            <w:pPr>
              <w:spacing w:after="60"/>
              <w:rPr>
                <w:b/>
                <w:lang w:val="en-US"/>
              </w:rPr>
            </w:pPr>
            <w:r w:rsidRPr="00647AFC">
              <w:rPr>
                <w:b/>
                <w:lang w:val="en-US"/>
              </w:rPr>
              <w:t>Customer (Name, Address, Zeiss Contact Person, Telephone, Email, Fax)</w:t>
            </w:r>
          </w:p>
        </w:tc>
      </w:tr>
      <w:tr w:rsidR="001E5EDA" w:rsidRPr="00647AFC" w14:paraId="41659476" w14:textId="77777777" w:rsidTr="29178B3A">
        <w:trPr>
          <w:cantSplit/>
        </w:trPr>
        <w:tc>
          <w:tcPr>
            <w:tcW w:w="1844" w:type="dxa"/>
            <w:tcBorders>
              <w:top w:val="nil"/>
              <w:bottom w:val="single" w:sz="6" w:space="0" w:color="000000" w:themeColor="text1"/>
            </w:tcBorders>
            <w:shd w:val="clear" w:color="auto" w:fill="D9D9D9" w:themeFill="background1" w:themeFillShade="D9"/>
          </w:tcPr>
          <w:p w14:paraId="748C3B6F" w14:textId="77777777" w:rsidR="00A45454" w:rsidRPr="00647AFC" w:rsidRDefault="00A45454" w:rsidP="00B33707">
            <w:pPr>
              <w:rPr>
                <w:lang w:val="en-US"/>
              </w:rPr>
            </w:pPr>
            <w:r w:rsidRPr="00647AFC">
              <w:rPr>
                <w:b/>
                <w:lang w:val="en-US"/>
              </w:rPr>
              <w:t>Customer Name</w:t>
            </w:r>
            <w:r w:rsidRPr="00647AFC">
              <w:rPr>
                <w:lang w:val="en-US"/>
              </w:rPr>
              <w:t xml:space="preserve">: </w:t>
            </w:r>
          </w:p>
        </w:tc>
        <w:tc>
          <w:tcPr>
            <w:tcW w:w="3827" w:type="dxa"/>
            <w:gridSpan w:val="3"/>
            <w:tcBorders>
              <w:top w:val="nil"/>
              <w:bottom w:val="single" w:sz="6" w:space="0" w:color="000000" w:themeColor="text1"/>
            </w:tcBorders>
            <w:shd w:val="clear" w:color="auto" w:fill="FFFFFF" w:themeFill="background1"/>
          </w:tcPr>
          <w:p w14:paraId="726B4A0E" w14:textId="212F7ED1" w:rsidR="00A45454" w:rsidRPr="006E6187" w:rsidRDefault="006E6187" w:rsidP="29178B3A">
            <w:pPr>
              <w:spacing w:after="60"/>
              <w:rPr>
                <w:rFonts w:ascii="Arial" w:hAnsi="Arial" w:cs="Arial"/>
                <w:highlight w:val="yellow"/>
                <w:lang w:val="en-US"/>
              </w:rPr>
            </w:pPr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>Teoh Yi Hearn, Lawrence</w:t>
            </w:r>
          </w:p>
        </w:tc>
        <w:tc>
          <w:tcPr>
            <w:tcW w:w="2268" w:type="dxa"/>
            <w:gridSpan w:val="3"/>
            <w:tcBorders>
              <w:top w:val="nil"/>
              <w:bottom w:val="single" w:sz="6" w:space="0" w:color="000000" w:themeColor="text1"/>
            </w:tcBorders>
            <w:shd w:val="clear" w:color="auto" w:fill="D9D9D9" w:themeFill="background1" w:themeFillShade="D9"/>
          </w:tcPr>
          <w:p w14:paraId="1C94C5DE" w14:textId="77777777" w:rsidR="00A45454" w:rsidRPr="00647AFC" w:rsidRDefault="00A45454" w:rsidP="00B33707">
            <w:pPr>
              <w:rPr>
                <w:lang w:val="it-IT"/>
              </w:rPr>
            </w:pPr>
            <w:r w:rsidRPr="00647AFC">
              <w:rPr>
                <w:b/>
                <w:lang w:val="en-US"/>
              </w:rPr>
              <w:t>Company/ Uni</w:t>
            </w:r>
            <w:r w:rsidRPr="00647AFC">
              <w:rPr>
                <w:b/>
                <w:lang w:val="it-IT"/>
              </w:rPr>
              <w:t>versity:</w:t>
            </w:r>
          </w:p>
        </w:tc>
        <w:tc>
          <w:tcPr>
            <w:tcW w:w="3118" w:type="dxa"/>
            <w:tcBorders>
              <w:top w:val="nil"/>
              <w:bottom w:val="single" w:sz="6" w:space="0" w:color="000000" w:themeColor="text1"/>
            </w:tcBorders>
            <w:shd w:val="clear" w:color="auto" w:fill="FFFFFF" w:themeFill="background1"/>
          </w:tcPr>
          <w:p w14:paraId="0FF1256C" w14:textId="27251B67" w:rsidR="00A45454" w:rsidRPr="006E6187" w:rsidRDefault="006E6187" w:rsidP="29178B3A">
            <w:pPr>
              <w:spacing w:after="60"/>
              <w:rPr>
                <w:rFonts w:ascii="Arial" w:hAnsi="Arial" w:cs="Arial"/>
                <w:highlight w:val="yellow"/>
                <w:lang w:val="it-IT"/>
              </w:rPr>
            </w:pPr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 xml:space="preserve">MSD International </w:t>
            </w:r>
            <w:proofErr w:type="gramStart"/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>GmbH(</w:t>
            </w:r>
            <w:proofErr w:type="gramEnd"/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>Singapore Branch)</w:t>
            </w:r>
          </w:p>
        </w:tc>
      </w:tr>
      <w:tr w:rsidR="00A45454" w:rsidRPr="00647AFC" w14:paraId="7FBBD679" w14:textId="77777777" w:rsidTr="29178B3A">
        <w:tc>
          <w:tcPr>
            <w:tcW w:w="11057" w:type="dxa"/>
            <w:gridSpan w:val="8"/>
            <w:tcBorders>
              <w:top w:val="nil"/>
              <w:bottom w:val="nil"/>
            </w:tcBorders>
            <w:shd w:val="clear" w:color="auto" w:fill="FFFFFF" w:themeFill="background1"/>
          </w:tcPr>
          <w:p w14:paraId="4D584012" w14:textId="77777777" w:rsidR="00CD61A1" w:rsidRDefault="00A45454" w:rsidP="00CD61A1">
            <w:pPr>
              <w:pStyle w:val="Default"/>
            </w:pPr>
            <w:r w:rsidRPr="29178B3A">
              <w:rPr>
                <w:b/>
                <w:bCs/>
              </w:rPr>
              <w:t>Address</w:t>
            </w:r>
            <w:r>
              <w:t>:</w:t>
            </w:r>
            <w:r w:rsidR="00A506BA">
              <w:t xml:space="preserve"> </w:t>
            </w:r>
          </w:p>
          <w:p w14:paraId="4A4C3AD5" w14:textId="016C6057" w:rsidR="00A45454" w:rsidRPr="006E6187" w:rsidRDefault="006E6187" w:rsidP="006E6187">
            <w:pPr>
              <w:rPr>
                <w:rFonts w:cs="Angsana New"/>
              </w:rPr>
            </w:pPr>
            <w:r w:rsidRPr="006E6187">
              <w:rPr>
                <w:rFonts w:cs="Angsana New"/>
              </w:rPr>
              <w:t xml:space="preserve">50 Tuas West </w:t>
            </w:r>
            <w:r w:rsidRPr="006E6187">
              <w:rPr>
                <w:rFonts w:ascii="Arial" w:hAnsi="Arial" w:cs="Arial"/>
                <w:sz w:val="18"/>
                <w:szCs w:val="18"/>
              </w:rPr>
              <w:t>Drive, API, SINGAPORE 638408</w:t>
            </w:r>
          </w:p>
        </w:tc>
      </w:tr>
      <w:tr w:rsidR="00763C5F" w:rsidRPr="00647AFC" w14:paraId="2BA700DF" w14:textId="77777777" w:rsidTr="29178B3A">
        <w:trPr>
          <w:cantSplit/>
        </w:trPr>
        <w:tc>
          <w:tcPr>
            <w:tcW w:w="2127" w:type="dxa"/>
            <w:gridSpan w:val="2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D9D9D9" w:themeFill="background1" w:themeFillShade="D9"/>
          </w:tcPr>
          <w:p w14:paraId="5980635E" w14:textId="77777777" w:rsidR="00763C5F" w:rsidRPr="00647AFC" w:rsidRDefault="00763C5F" w:rsidP="00B33707">
            <w:r w:rsidRPr="00647AFC">
              <w:rPr>
                <w:b/>
              </w:rPr>
              <w:t>Zeiss Contact Person</w:t>
            </w:r>
            <w:r w:rsidRPr="00647AFC">
              <w:t xml:space="preserve">: </w:t>
            </w:r>
          </w:p>
        </w:tc>
        <w:tc>
          <w:tcPr>
            <w:tcW w:w="4465" w:type="dxa"/>
            <w:gridSpan w:val="3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FFFFFF" w:themeFill="background1"/>
          </w:tcPr>
          <w:p w14:paraId="4D1A71A2" w14:textId="28537E90" w:rsidR="00763C5F" w:rsidRPr="006E6187" w:rsidRDefault="006E6187" w:rsidP="006E6187">
            <w:pPr>
              <w:spacing w:after="60"/>
              <w:rPr>
                <w:rFonts w:ascii="Arial" w:hAnsi="Arial" w:cs="Arial"/>
                <w:b/>
                <w:bCs/>
              </w:rPr>
            </w:pPr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>Chow Kah Heng</w:t>
            </w:r>
          </w:p>
        </w:tc>
        <w:tc>
          <w:tcPr>
            <w:tcW w:w="4465" w:type="dxa"/>
            <w:gridSpan w:val="3"/>
            <w:tcBorders>
              <w:top w:val="single" w:sz="6" w:space="0" w:color="000000" w:themeColor="text1"/>
              <w:bottom w:val="single" w:sz="6" w:space="0" w:color="000000" w:themeColor="text1"/>
            </w:tcBorders>
            <w:shd w:val="clear" w:color="auto" w:fill="FFFFFF" w:themeFill="background1"/>
          </w:tcPr>
          <w:p w14:paraId="791D367B" w14:textId="365FD2B2" w:rsidR="00763C5F" w:rsidRPr="00647AFC" w:rsidRDefault="00763C5F" w:rsidP="29178B3A">
            <w:pPr>
              <w:spacing w:after="60"/>
              <w:rPr>
                <w:highlight w:val="yellow"/>
                <w:lang w:val="en-US"/>
              </w:rPr>
            </w:pPr>
            <w:r w:rsidRPr="29178B3A">
              <w:rPr>
                <w:b/>
                <w:bCs/>
              </w:rPr>
              <w:t>Country:</w:t>
            </w:r>
            <w:r w:rsidR="006E6187">
              <w:rPr>
                <w:b/>
                <w:bCs/>
              </w:rPr>
              <w:t xml:space="preserve"> </w:t>
            </w:r>
            <w:r w:rsidR="006E6187" w:rsidRPr="003D0DF5">
              <w:rPr>
                <w:rFonts w:ascii="Arial" w:hAnsi="Arial" w:cs="Arial"/>
                <w:sz w:val="18"/>
                <w:szCs w:val="18"/>
              </w:rPr>
              <w:t>Singapore</w:t>
            </w:r>
          </w:p>
          <w:p w14:paraId="31595182" w14:textId="56079B14" w:rsidR="00763C5F" w:rsidRPr="00647AFC" w:rsidRDefault="00763C5F" w:rsidP="29178B3A">
            <w:pPr>
              <w:spacing w:after="60"/>
              <w:rPr>
                <w:b/>
                <w:bCs/>
              </w:rPr>
            </w:pPr>
          </w:p>
        </w:tc>
      </w:tr>
      <w:tr w:rsidR="00A45454" w:rsidRPr="00647AFC" w14:paraId="676F1997" w14:textId="77777777" w:rsidTr="29178B3A">
        <w:trPr>
          <w:cantSplit/>
        </w:trPr>
        <w:tc>
          <w:tcPr>
            <w:tcW w:w="3072" w:type="dxa"/>
            <w:gridSpan w:val="3"/>
            <w:tcBorders>
              <w:top w:val="nil"/>
            </w:tcBorders>
            <w:shd w:val="clear" w:color="auto" w:fill="FFFFFF" w:themeFill="background1"/>
          </w:tcPr>
          <w:p w14:paraId="6D8EB0B3" w14:textId="535A7D1E" w:rsidR="00A45454" w:rsidRPr="00647AFC" w:rsidRDefault="00A45454" w:rsidP="29178B3A">
            <w:pPr>
              <w:spacing w:after="60"/>
              <w:rPr>
                <w:highlight w:val="yellow"/>
                <w:lang w:val="en-US"/>
              </w:rPr>
            </w:pPr>
            <w:r w:rsidRPr="29178B3A">
              <w:rPr>
                <w:b/>
                <w:bCs/>
              </w:rPr>
              <w:t>Phone</w:t>
            </w:r>
            <w:r>
              <w:t>:</w:t>
            </w:r>
            <w:r w:rsidR="006E6187">
              <w:t xml:space="preserve"> </w:t>
            </w:r>
            <w:r w:rsidR="006E6187" w:rsidRPr="006E6187">
              <w:rPr>
                <w:rFonts w:ascii="Arial" w:hAnsi="Arial" w:cs="Arial"/>
                <w:sz w:val="18"/>
                <w:szCs w:val="18"/>
              </w:rPr>
              <w:t>+65 9650 9697</w:t>
            </w:r>
          </w:p>
          <w:p w14:paraId="5A077BC7" w14:textId="06C0F4E1" w:rsidR="00A45454" w:rsidRPr="00647AFC" w:rsidRDefault="00A45454" w:rsidP="29178B3A"/>
        </w:tc>
        <w:tc>
          <w:tcPr>
            <w:tcW w:w="4412" w:type="dxa"/>
            <w:gridSpan w:val="3"/>
            <w:tcBorders>
              <w:top w:val="nil"/>
            </w:tcBorders>
            <w:shd w:val="clear" w:color="auto" w:fill="FFFFFF" w:themeFill="background1"/>
          </w:tcPr>
          <w:p w14:paraId="093AB335" w14:textId="05AA4326" w:rsidR="00A45454" w:rsidRPr="00647AFC" w:rsidRDefault="00A45454" w:rsidP="29178B3A">
            <w:pPr>
              <w:spacing w:after="60"/>
              <w:rPr>
                <w:highlight w:val="yellow"/>
                <w:lang w:val="en-US"/>
              </w:rPr>
            </w:pPr>
            <w:r w:rsidRPr="29178B3A">
              <w:rPr>
                <w:b/>
                <w:bCs/>
                <w:lang w:val="it-IT"/>
              </w:rPr>
              <w:t>E-Mail</w:t>
            </w:r>
            <w:r w:rsidRPr="29178B3A">
              <w:rPr>
                <w:lang w:val="it-IT"/>
              </w:rPr>
              <w:t>:</w:t>
            </w:r>
            <w:r w:rsidR="006E6187">
              <w:rPr>
                <w:lang w:val="it-IT"/>
              </w:rPr>
              <w:t xml:space="preserve"> </w:t>
            </w:r>
            <w:r w:rsidR="006E6187" w:rsidRPr="006E6187">
              <w:rPr>
                <w:rFonts w:ascii="Arial" w:hAnsi="Arial" w:cs="Arial"/>
                <w:sz w:val="18"/>
                <w:szCs w:val="18"/>
                <w:lang w:val="it-IT"/>
              </w:rPr>
              <w:t>kahheng.chow@zeiss.com</w:t>
            </w:r>
          </w:p>
          <w:p w14:paraId="1930C811" w14:textId="61A10F7F" w:rsidR="00A45454" w:rsidRPr="00647AFC" w:rsidRDefault="00A45454" w:rsidP="29178B3A">
            <w:pPr>
              <w:rPr>
                <w:lang w:val="it-IT"/>
              </w:rPr>
            </w:pPr>
          </w:p>
        </w:tc>
        <w:tc>
          <w:tcPr>
            <w:tcW w:w="3573" w:type="dxa"/>
            <w:gridSpan w:val="2"/>
            <w:tcBorders>
              <w:top w:val="nil"/>
            </w:tcBorders>
            <w:shd w:val="clear" w:color="auto" w:fill="FFFFFF" w:themeFill="background1"/>
          </w:tcPr>
          <w:p w14:paraId="56D0E218" w14:textId="6A06E8D5" w:rsidR="00A45454" w:rsidRPr="00E16E55" w:rsidRDefault="00A45454" w:rsidP="29178B3A">
            <w:pPr>
              <w:spacing w:after="60"/>
              <w:rPr>
                <w:highlight w:val="yellow"/>
                <w:lang w:val="en-US"/>
              </w:rPr>
            </w:pPr>
            <w:r w:rsidRPr="29178B3A">
              <w:rPr>
                <w:b/>
                <w:bCs/>
              </w:rPr>
              <w:t>Fax</w:t>
            </w:r>
            <w:r>
              <w:t>:</w:t>
            </w:r>
            <w:r w:rsidR="00A506BA">
              <w:t xml:space="preserve"> </w:t>
            </w:r>
            <w:r w:rsidR="00B33F4B" w:rsidRPr="00B33F4B">
              <w:rPr>
                <w:rFonts w:ascii="Arial" w:hAnsi="Arial" w:cs="Arial"/>
                <w:sz w:val="18"/>
                <w:szCs w:val="18"/>
              </w:rPr>
              <w:t>+</w:t>
            </w:r>
            <w:r w:rsidR="00B33F4B" w:rsidRPr="00B33F4B">
              <w:rPr>
                <w:rFonts w:ascii="Arial" w:hAnsi="Arial" w:cs="Arial"/>
                <w:sz w:val="18"/>
                <w:szCs w:val="18"/>
              </w:rPr>
              <w:t>65 6567 5131</w:t>
            </w:r>
          </w:p>
          <w:p w14:paraId="209CFC58" w14:textId="3F8DE18D" w:rsidR="00A45454" w:rsidRPr="00E16E55" w:rsidRDefault="00A45454" w:rsidP="29178B3A"/>
        </w:tc>
      </w:tr>
    </w:tbl>
    <w:p w14:paraId="0A37501D" w14:textId="77777777" w:rsidR="00647AFC" w:rsidRPr="00647AFC" w:rsidRDefault="00647AFC" w:rsidP="00647AFC">
      <w:pPr>
        <w:spacing w:after="0"/>
        <w:rPr>
          <w:vanish/>
        </w:rPr>
      </w:pPr>
    </w:p>
    <w:tbl>
      <w:tblPr>
        <w:tblpPr w:leftFromText="141" w:rightFromText="141" w:vertAnchor="page" w:horzAnchor="margin" w:tblpX="-176" w:tblpY="9579"/>
        <w:tblW w:w="110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bottom w:w="28" w:type="dxa"/>
        </w:tblCellMar>
        <w:tblLook w:val="01E0" w:firstRow="1" w:lastRow="1" w:firstColumn="1" w:lastColumn="1" w:noHBand="0" w:noVBand="0"/>
      </w:tblPr>
      <w:tblGrid>
        <w:gridCol w:w="2660"/>
        <w:gridCol w:w="3827"/>
        <w:gridCol w:w="4536"/>
      </w:tblGrid>
      <w:tr w:rsidR="00194C38" w:rsidRPr="00663D5E" w14:paraId="02E0BD5D" w14:textId="77777777" w:rsidTr="29178B3A">
        <w:trPr>
          <w:trHeight w:val="338"/>
        </w:trPr>
        <w:tc>
          <w:tcPr>
            <w:tcW w:w="2660" w:type="dxa"/>
            <w:shd w:val="clear" w:color="auto" w:fill="D9D9D9" w:themeFill="background1" w:themeFillShade="D9"/>
          </w:tcPr>
          <w:p w14:paraId="3BB84457" w14:textId="77777777" w:rsidR="00194C38" w:rsidRPr="00647AFC" w:rsidRDefault="00194C38" w:rsidP="00194C38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SCS request date</w:t>
            </w:r>
          </w:p>
        </w:tc>
        <w:tc>
          <w:tcPr>
            <w:tcW w:w="8363" w:type="dxa"/>
            <w:gridSpan w:val="2"/>
            <w:shd w:val="clear" w:color="auto" w:fill="auto"/>
          </w:tcPr>
          <w:p w14:paraId="08E98A1B" w14:textId="5046870F" w:rsidR="00194C38" w:rsidRPr="00647AFC" w:rsidRDefault="7893F5F2" w:rsidP="00331C7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29178B3A">
              <w:rPr>
                <w:rFonts w:ascii="Arial" w:hAnsi="Arial" w:cs="Arial"/>
                <w:sz w:val="18"/>
                <w:szCs w:val="18"/>
                <w:lang w:val="en-GB"/>
              </w:rPr>
              <w:t>Date (</w:t>
            </w:r>
            <w:proofErr w:type="spellStart"/>
            <w:proofErr w:type="gramStart"/>
            <w:r w:rsidRPr="29178B3A">
              <w:rPr>
                <w:rFonts w:ascii="Arial" w:hAnsi="Arial" w:cs="Arial"/>
                <w:sz w:val="18"/>
                <w:szCs w:val="18"/>
                <w:lang w:val="en-GB"/>
              </w:rPr>
              <w:t>dd.mm.yyyy</w:t>
            </w:r>
            <w:proofErr w:type="spellEnd"/>
            <w:proofErr w:type="gramEnd"/>
            <w:r w:rsidRPr="29178B3A">
              <w:rPr>
                <w:rFonts w:ascii="Arial" w:hAnsi="Arial" w:cs="Arial"/>
                <w:sz w:val="18"/>
                <w:szCs w:val="18"/>
                <w:lang w:val="en-GB"/>
              </w:rPr>
              <w:t xml:space="preserve">): </w:t>
            </w:r>
            <w:r w:rsidR="30CFFB68" w:rsidRPr="29178B3A">
              <w:rPr>
                <w:rFonts w:ascii="Arial" w:hAnsi="Arial" w:cs="Arial"/>
                <w:sz w:val="18"/>
                <w:szCs w:val="18"/>
                <w:lang w:val="en-GB"/>
              </w:rPr>
              <w:t>23</w:t>
            </w:r>
            <w:r w:rsidR="04EDED2D" w:rsidRPr="29178B3A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780BBAB6" w:rsidRPr="29178B3A">
              <w:rPr>
                <w:rFonts w:ascii="Arial" w:hAnsi="Arial" w:cs="Arial"/>
                <w:sz w:val="18"/>
                <w:szCs w:val="18"/>
                <w:lang w:val="en-GB"/>
              </w:rPr>
              <w:t>Mar</w:t>
            </w:r>
            <w:r w:rsidR="04EDED2D" w:rsidRPr="29178B3A">
              <w:rPr>
                <w:rFonts w:ascii="Arial" w:hAnsi="Arial" w:cs="Arial"/>
                <w:sz w:val="18"/>
                <w:szCs w:val="18"/>
                <w:lang w:val="en-GB"/>
              </w:rPr>
              <w:t xml:space="preserve"> 2021</w:t>
            </w:r>
          </w:p>
        </w:tc>
      </w:tr>
      <w:tr w:rsidR="00663D5E" w:rsidRPr="00647AFC" w14:paraId="4FFA2CBE" w14:textId="77777777" w:rsidTr="29178B3A">
        <w:trPr>
          <w:trHeight w:val="1467"/>
        </w:trPr>
        <w:tc>
          <w:tcPr>
            <w:tcW w:w="2660" w:type="dxa"/>
            <w:shd w:val="clear" w:color="auto" w:fill="D9D9D9" w:themeFill="background1" w:themeFillShade="D9"/>
          </w:tcPr>
          <w:p w14:paraId="69299730" w14:textId="77777777" w:rsidR="00663D5E" w:rsidRPr="00647AFC" w:rsidRDefault="00663D5E" w:rsidP="00663D5E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Type of instrument</w:t>
            </w:r>
          </w:p>
        </w:tc>
        <w:tc>
          <w:tcPr>
            <w:tcW w:w="3827" w:type="dxa"/>
            <w:shd w:val="clear" w:color="auto" w:fill="auto"/>
          </w:tcPr>
          <w:p w14:paraId="5BE58701" w14:textId="1C3367C3" w:rsidR="00663D5E" w:rsidRPr="00647AFC" w:rsidRDefault="1731A5AF" w:rsidP="29178B3A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29178B3A">
              <w:rPr>
                <w:rFonts w:ascii="Arial" w:hAnsi="Arial" w:cs="Arial"/>
                <w:sz w:val="18"/>
                <w:szCs w:val="18"/>
                <w:lang w:val="en-GB"/>
              </w:rPr>
              <w:t xml:space="preserve">Model: </w:t>
            </w:r>
            <w:proofErr w:type="spellStart"/>
            <w:r w:rsidR="49643A0C" w:rsidRPr="29178B3A">
              <w:rPr>
                <w:rFonts w:ascii="Arial" w:hAnsi="Arial" w:cs="Arial"/>
                <w:sz w:val="18"/>
                <w:szCs w:val="18"/>
                <w:lang w:val="en-GB"/>
              </w:rPr>
              <w:t>Axioscope</w:t>
            </w:r>
            <w:proofErr w:type="spellEnd"/>
            <w:r w:rsidR="49643A0C" w:rsidRPr="29178B3A">
              <w:rPr>
                <w:rFonts w:ascii="Arial" w:hAnsi="Arial" w:cs="Arial"/>
                <w:sz w:val="18"/>
                <w:szCs w:val="18"/>
                <w:lang w:val="en-GB"/>
              </w:rPr>
              <w:t xml:space="preserve"> 7 </w:t>
            </w:r>
          </w:p>
          <w:p w14:paraId="1C85B6B4" w14:textId="3EFE15AA" w:rsidR="00663D5E" w:rsidRPr="00647AFC" w:rsidRDefault="1731A5AF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 xml:space="preserve">Software </w:t>
            </w:r>
            <w:proofErr w:type="gramStart"/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Product  /</w:t>
            </w:r>
            <w:proofErr w:type="gramEnd"/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 xml:space="preserve"> Version: </w:t>
            </w:r>
            <w:r w:rsidR="36050FC2" w:rsidRPr="00647AFC">
              <w:rPr>
                <w:rFonts w:ascii="Arial" w:hAnsi="Arial" w:cs="Arial"/>
                <w:sz w:val="18"/>
                <w:szCs w:val="18"/>
                <w:lang w:val="en-GB"/>
              </w:rPr>
              <w:t>Zen Core 3.2</w:t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107"/>
                  <w:enabled/>
                  <w:calcOnExit w:val="0"/>
                  <w:textInput/>
                </w:ffData>
              </w:fldChar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> </w:t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26B5B634" w14:textId="77777777" w:rsidR="00663D5E" w:rsidRPr="00647AFC" w:rsidRDefault="00663D5E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 xml:space="preserve">other:  </w:t>
            </w:r>
          </w:p>
        </w:tc>
        <w:tc>
          <w:tcPr>
            <w:tcW w:w="4536" w:type="dxa"/>
            <w:shd w:val="clear" w:color="auto" w:fill="auto"/>
          </w:tcPr>
          <w:p w14:paraId="4B7BB1E1" w14:textId="320BB5D1" w:rsidR="00663D5E" w:rsidRPr="00647AFC" w:rsidRDefault="00DD0006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Kontrollkästchen1"/>
            <w:r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bookmarkEnd w:id="0"/>
            <w:r w:rsidR="1731A5AF" w:rsidRPr="00647AFC">
              <w:rPr>
                <w:rFonts w:ascii="Arial" w:hAnsi="Arial" w:cs="Arial"/>
                <w:sz w:val="18"/>
                <w:szCs w:val="18"/>
                <w:lang w:val="en-US"/>
              </w:rPr>
              <w:t xml:space="preserve">   </w:t>
            </w:r>
            <w:r w:rsidR="1731A5AF" w:rsidRPr="00647AFC">
              <w:rPr>
                <w:rFonts w:ascii="Arial" w:hAnsi="Arial" w:cs="Arial"/>
                <w:sz w:val="18"/>
                <w:szCs w:val="18"/>
                <w:lang w:val="en-GB"/>
              </w:rPr>
              <w:t>New Instrument</w:t>
            </w:r>
            <w:r w:rsidR="33BF8B21" w:rsidRPr="00647AFC">
              <w:rPr>
                <w:rFonts w:ascii="Arial" w:hAnsi="Arial" w:cs="Arial"/>
                <w:sz w:val="18"/>
                <w:szCs w:val="18"/>
                <w:lang w:val="en-GB"/>
              </w:rPr>
              <w:t>: Yes</w:t>
            </w:r>
          </w:p>
          <w:p w14:paraId="515CAC66" w14:textId="77777777" w:rsidR="00663D5E" w:rsidRPr="00647AFC" w:rsidRDefault="00DD0006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Kontrollkästchen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Kontrollkästchen2"/>
            <w:r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bookmarkEnd w:id="1"/>
            <w:r w:rsidR="00663D5E" w:rsidRPr="00647AFC"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  <w:r w:rsidR="00663D5E" w:rsidRPr="00647AFC">
              <w:rPr>
                <w:rFonts w:ascii="Arial" w:hAnsi="Arial" w:cs="Arial"/>
                <w:sz w:val="18"/>
                <w:szCs w:val="18"/>
                <w:lang w:val="en-GB"/>
              </w:rPr>
              <w:t>Retrofit to existing system</w:t>
            </w:r>
          </w:p>
          <w:p w14:paraId="6DB47561" w14:textId="77777777" w:rsidR="00663D5E" w:rsidRPr="00647AFC" w:rsidRDefault="00663D5E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ab/>
              <w:t xml:space="preserve">Serial Number 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</w:p>
          <w:p w14:paraId="2CFD05F8" w14:textId="77777777" w:rsidR="00663D5E" w:rsidRPr="00647AFC" w:rsidRDefault="00663D5E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ab/>
              <w:t xml:space="preserve">Software License Number 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  <w:p w14:paraId="272A124A" w14:textId="77777777" w:rsidR="00663D5E" w:rsidRPr="00647AFC" w:rsidRDefault="00663D5E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ab/>
              <w:t xml:space="preserve">Computer Configuration 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begin">
                <w:ffData>
                  <w:name w:val="Text96"/>
                  <w:enabled/>
                  <w:calcOnExit w:val="0"/>
                  <w:textInput/>
                </w:ffData>
              </w:fldCha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TEXT </w:instrTex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separate"/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noProof/>
                <w:sz w:val="18"/>
                <w:szCs w:val="18"/>
                <w:lang w:val="en-GB"/>
              </w:rPr>
              <w:t> </w:t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fldChar w:fldCharType="end"/>
            </w:r>
            <w:r w:rsidRPr="00647AFC">
              <w:rPr>
                <w:rFonts w:ascii="Arial" w:hAnsi="Arial" w:cs="Arial"/>
                <w:sz w:val="18"/>
                <w:szCs w:val="18"/>
                <w:lang w:val="en-GB"/>
              </w:rPr>
              <w:t xml:space="preserve">                               </w:t>
            </w:r>
          </w:p>
        </w:tc>
      </w:tr>
      <w:tr w:rsidR="000B3B71" w:rsidRPr="000B3B71" w14:paraId="3D118FFA" w14:textId="77777777" w:rsidTr="29178B3A">
        <w:trPr>
          <w:trHeight w:val="583"/>
        </w:trPr>
        <w:tc>
          <w:tcPr>
            <w:tcW w:w="2660" w:type="dxa"/>
            <w:shd w:val="clear" w:color="auto" w:fill="D9D9D9" w:themeFill="background1" w:themeFillShade="D9"/>
          </w:tcPr>
          <w:p w14:paraId="388FDF32" w14:textId="77777777" w:rsidR="000B3B71" w:rsidRPr="00647AFC" w:rsidRDefault="000B3B71" w:rsidP="000B3B71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elated BG MIC Market Segment</w:t>
            </w:r>
          </w:p>
        </w:tc>
        <w:tc>
          <w:tcPr>
            <w:tcW w:w="8363" w:type="dxa"/>
            <w:gridSpan w:val="2"/>
            <w:shd w:val="clear" w:color="auto" w:fill="auto"/>
          </w:tcPr>
          <w:p w14:paraId="054643BA" w14:textId="2953E5F2" w:rsidR="000B3B71" w:rsidRPr="00647AFC" w:rsidRDefault="006E6187" w:rsidP="29178B3A">
            <w:pPr>
              <w:spacing w:after="60"/>
              <w:rPr>
                <w:rFonts w:ascii="Arial" w:hAnsi="Arial" w:cs="Arial"/>
                <w:highlight w:val="yellow"/>
                <w:lang w:val="en-US"/>
              </w:rPr>
            </w:pPr>
            <w:r w:rsidRPr="006E6187">
              <w:rPr>
                <w:rFonts w:ascii="Arial" w:hAnsi="Arial" w:cs="Arial"/>
                <w:sz w:val="18"/>
                <w:szCs w:val="18"/>
                <w:lang w:val="en-US"/>
              </w:rPr>
              <w:t>Pharmaceutical</w:t>
            </w:r>
          </w:p>
        </w:tc>
      </w:tr>
      <w:tr w:rsidR="000B3B71" w:rsidRPr="000B3B71" w14:paraId="1666E456" w14:textId="77777777" w:rsidTr="29178B3A">
        <w:trPr>
          <w:trHeight w:val="583"/>
        </w:trPr>
        <w:tc>
          <w:tcPr>
            <w:tcW w:w="2660" w:type="dxa"/>
            <w:shd w:val="clear" w:color="auto" w:fill="D9D9D9" w:themeFill="background1" w:themeFillShade="D9"/>
          </w:tcPr>
          <w:p w14:paraId="5B204883" w14:textId="77777777" w:rsidR="000B3B71" w:rsidRDefault="000B3B71" w:rsidP="000B3B71">
            <w:pPr>
              <w:spacing w:after="120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Is this SCS request related to a Discount request?</w:t>
            </w:r>
          </w:p>
        </w:tc>
        <w:tc>
          <w:tcPr>
            <w:tcW w:w="8363" w:type="dxa"/>
            <w:gridSpan w:val="2"/>
            <w:shd w:val="clear" w:color="auto" w:fill="auto"/>
          </w:tcPr>
          <w:p w14:paraId="69969401" w14:textId="77777777" w:rsidR="000B3B71" w:rsidRPr="000B3B71" w:rsidRDefault="00A506BA" w:rsidP="00663D5E">
            <w:pPr>
              <w:spacing w:after="60"/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="000B3B71">
              <w:rPr>
                <w:rFonts w:ascii="Arial" w:hAnsi="Arial" w:cs="Arial"/>
                <w:sz w:val="18"/>
                <w:szCs w:val="18"/>
                <w:lang w:val="en-US"/>
              </w:rPr>
              <w:t xml:space="preserve"> no                        </w:t>
            </w:r>
            <w:r w:rsidR="000B3B71" w:rsidRPr="00647AFC">
              <w:rPr>
                <w:rFonts w:ascii="Arial" w:hAnsi="Arial" w:cs="Arial"/>
                <w:sz w:val="18"/>
                <w:szCs w:val="18"/>
                <w:lang w:val="en-US"/>
              </w:rPr>
              <w:fldChar w:fldCharType="begin">
                <w:ffData>
                  <w:name w:val="Kontrollkästchen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="000B3B71" w:rsidRPr="00647AFC">
              <w:rPr>
                <w:rFonts w:ascii="Arial" w:hAnsi="Arial" w:cs="Arial"/>
                <w:sz w:val="18"/>
                <w:szCs w:val="18"/>
                <w:lang w:val="en-US"/>
              </w:rPr>
              <w:instrText xml:space="preserve"> FORMCHECKBOX </w:instrText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</w:r>
            <w:r w:rsidR="001F59D7">
              <w:rPr>
                <w:rFonts w:ascii="Arial" w:hAnsi="Arial" w:cs="Arial"/>
                <w:sz w:val="18"/>
                <w:szCs w:val="18"/>
                <w:lang w:val="en-US"/>
              </w:rPr>
              <w:fldChar w:fldCharType="separate"/>
            </w:r>
            <w:r w:rsidR="000B3B71" w:rsidRPr="00647AFC">
              <w:rPr>
                <w:rFonts w:ascii="Arial" w:hAnsi="Arial" w:cs="Arial"/>
                <w:sz w:val="18"/>
                <w:szCs w:val="18"/>
                <w:lang w:val="en-US"/>
              </w:rPr>
              <w:fldChar w:fldCharType="end"/>
            </w:r>
            <w:r w:rsidR="000B3B71">
              <w:rPr>
                <w:rFonts w:ascii="Arial" w:hAnsi="Arial" w:cs="Arial"/>
                <w:sz w:val="18"/>
                <w:szCs w:val="18"/>
                <w:lang w:val="en-US"/>
              </w:rPr>
              <w:t xml:space="preserve"> yes, please specify ……</w:t>
            </w:r>
          </w:p>
        </w:tc>
      </w:tr>
    </w:tbl>
    <w:p w14:paraId="5DAB6C7B" w14:textId="77777777" w:rsidR="000B3B71" w:rsidRDefault="000B3B71" w:rsidP="00120D1E">
      <w:pPr>
        <w:rPr>
          <w:b/>
          <w:sz w:val="20"/>
          <w:szCs w:val="20"/>
          <w:lang w:val="en-US"/>
        </w:rPr>
      </w:pPr>
    </w:p>
    <w:p w14:paraId="02EB378F" w14:textId="77777777" w:rsidR="00A45454" w:rsidRDefault="000B3B71" w:rsidP="00120D1E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  <w:lang w:val="en-US"/>
        </w:rPr>
        <w:br w:type="page"/>
      </w:r>
    </w:p>
    <w:tbl>
      <w:tblPr>
        <w:tblW w:w="11057" w:type="dxa"/>
        <w:tblInd w:w="-214" w:type="dxa"/>
        <w:tblBorders>
          <w:top w:val="single" w:sz="12" w:space="0" w:color="008000"/>
          <w:left w:val="single" w:sz="6" w:space="0" w:color="008000"/>
          <w:bottom w:val="single" w:sz="12" w:space="0" w:color="008000"/>
          <w:right w:val="single" w:sz="6" w:space="0" w:color="008000"/>
          <w:insideH w:val="single" w:sz="6" w:space="0" w:color="000000"/>
          <w:insideV w:val="nil"/>
        </w:tblBorders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694"/>
        <w:gridCol w:w="8363"/>
      </w:tblGrid>
      <w:tr w:rsidR="00481FCB" w:rsidRPr="00663D5E" w14:paraId="6A05A809" w14:textId="77777777" w:rsidTr="29178B3A">
        <w:tc>
          <w:tcPr>
            <w:tcW w:w="11057" w:type="dxa"/>
            <w:gridSpan w:val="2"/>
            <w:tcBorders>
              <w:top w:val="single" w:sz="4" w:space="0" w:color="auto"/>
              <w:bottom w:val="single" w:sz="6" w:space="0" w:color="000000" w:themeColor="text1"/>
            </w:tcBorders>
            <w:shd w:val="clear" w:color="auto" w:fill="FFFFFF" w:themeFill="background1"/>
          </w:tcPr>
          <w:p w14:paraId="5A39BBE3" w14:textId="77777777" w:rsidR="00481FCB" w:rsidRPr="00C16D7D" w:rsidRDefault="00481FCB" w:rsidP="00481FCB">
            <w:pPr>
              <w:spacing w:after="0" w:line="240" w:lineRule="auto"/>
              <w:rPr>
                <w:rFonts w:ascii="Arial" w:eastAsia="Times New Roman" w:hAnsi="Arial"/>
                <w:b/>
                <w:sz w:val="20"/>
                <w:szCs w:val="20"/>
                <w:lang w:val="en-US" w:eastAsia="de-DE"/>
              </w:rPr>
            </w:pPr>
          </w:p>
        </w:tc>
      </w:tr>
      <w:tr w:rsidR="00B65317" w:rsidRPr="00647AFC" w14:paraId="3978D222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000000" w:themeColor="text1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827C6D" w14:textId="77777777" w:rsidR="00B65317" w:rsidRPr="00194C38" w:rsidRDefault="0020176B" w:rsidP="001B4C63">
            <w:pPr>
              <w:spacing w:after="0" w:line="240" w:lineRule="auto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 xml:space="preserve">Mandatory </w:t>
            </w:r>
          </w:p>
        </w:tc>
        <w:tc>
          <w:tcPr>
            <w:tcW w:w="8363" w:type="dxa"/>
            <w:tcBorders>
              <w:top w:val="single" w:sz="6" w:space="0" w:color="000000" w:themeColor="text1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13C18FEC" w14:textId="77777777" w:rsidR="00B65317" w:rsidRPr="00647AFC" w:rsidRDefault="000F0D43" w:rsidP="000F0D43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rPr>
                <w:rFonts w:ascii="Arial" w:hAnsi="Arial"/>
                <w:b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>Why should it be modified? Describe the Application in detail.</w:t>
            </w:r>
            <w:r w:rsidR="0020176B" w:rsidRPr="00647AFC">
              <w:rPr>
                <w:rFonts w:ascii="Arial" w:hAnsi="Arial"/>
                <w:b/>
                <w:lang w:val="en-US"/>
              </w:rPr>
              <w:t xml:space="preserve"> </w:t>
            </w:r>
          </w:p>
        </w:tc>
      </w:tr>
      <w:tr w:rsidR="00B65317" w:rsidRPr="00647AFC" w14:paraId="5477DC29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val="2258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098BB7DE" w14:textId="77777777" w:rsidR="00647AFC" w:rsidRDefault="000F0D43" w:rsidP="000F0D43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What does the customer want to do with the modification? What is the application? Please be as precise as possible!</w:t>
            </w:r>
          </w:p>
          <w:p w14:paraId="41C8F396" w14:textId="77777777" w:rsidR="00D81B4A" w:rsidRDefault="00D81B4A" w:rsidP="000F0D43">
            <w:pPr>
              <w:spacing w:after="60"/>
              <w:rPr>
                <w:rFonts w:ascii="Arial" w:hAnsi="Arial"/>
                <w:lang w:val="en-US"/>
              </w:rPr>
            </w:pPr>
          </w:p>
          <w:p w14:paraId="72A3D3EC" w14:textId="77777777" w:rsidR="00D81B4A" w:rsidRPr="00647AFC" w:rsidRDefault="00D81B4A" w:rsidP="000F0D43">
            <w:pPr>
              <w:spacing w:after="60"/>
              <w:rPr>
                <w:rFonts w:ascii="Arial" w:hAnsi="Arial"/>
                <w:lang w:val="en-US"/>
              </w:rPr>
            </w:pPr>
          </w:p>
          <w:p w14:paraId="0D0B940D" w14:textId="77777777" w:rsidR="00647AFC" w:rsidRPr="00647AFC" w:rsidRDefault="00647AFC" w:rsidP="000F0D43">
            <w:pPr>
              <w:spacing w:after="60"/>
              <w:rPr>
                <w:rFonts w:ascii="Arial" w:hAnsi="Arial"/>
                <w:lang w:val="en-US"/>
              </w:rPr>
            </w:pP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1FB40C3" w14:textId="70EE8F62" w:rsidR="00A506BA" w:rsidRPr="00647AFC" w:rsidRDefault="65753A00" w:rsidP="00E16E55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Add new software </w:t>
            </w:r>
            <w:r w:rsidR="10A8E97B" w:rsidRPr="29178B3A">
              <w:rPr>
                <w:rFonts w:ascii="Helv" w:hAnsi="Helv" w:cs="Helv"/>
                <w:color w:val="000000" w:themeColor="text1"/>
                <w:lang w:val="en-US"/>
              </w:rPr>
              <w:t>module (OAD)</w:t>
            </w: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t</w:t>
            </w:r>
            <w:r w:rsidR="1C6A7601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o improve </w:t>
            </w:r>
            <w:proofErr w:type="spellStart"/>
            <w:r w:rsidR="1C6A7601" w:rsidRPr="29178B3A">
              <w:rPr>
                <w:rFonts w:ascii="Helv" w:hAnsi="Helv" w:cs="Helv"/>
                <w:color w:val="000000" w:themeColor="text1"/>
                <w:lang w:val="en-US"/>
              </w:rPr>
              <w:t>Feret</w:t>
            </w:r>
            <w:proofErr w:type="spellEnd"/>
            <w:r w:rsidR="1C6A7601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Measurements </w:t>
            </w:r>
          </w:p>
        </w:tc>
      </w:tr>
      <w:tr w:rsidR="00B65317" w:rsidRPr="00647AFC" w14:paraId="1B7B38A5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021D9B" w14:textId="77777777" w:rsidR="00B65317" w:rsidRPr="00194C38" w:rsidRDefault="0020176B" w:rsidP="001B4C63">
            <w:pPr>
              <w:spacing w:before="60" w:after="0" w:line="240" w:lineRule="auto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</w:tcPr>
          <w:p w14:paraId="47F3B546" w14:textId="77777777" w:rsidR="00B65317" w:rsidRPr="00647AFC" w:rsidRDefault="000F0D43" w:rsidP="001B4C63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rPr>
                <w:rFonts w:ascii="Arial" w:hAnsi="Arial"/>
                <w:b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>What needs to be modified?</w:t>
            </w:r>
          </w:p>
        </w:tc>
      </w:tr>
      <w:tr w:rsidR="00B65317" w:rsidRPr="00647AFC" w14:paraId="44AAE611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00093649" w14:textId="77777777" w:rsidR="00B65317" w:rsidRPr="00647AFC" w:rsidRDefault="000F0D43" w:rsidP="00B33707">
            <w:pPr>
              <w:spacing w:after="60"/>
              <w:rPr>
                <w:rFonts w:ascii="Arial" w:hAnsi="Arial"/>
                <w:lang w:val="en-US" w:eastAsia="zh-CN"/>
              </w:rPr>
            </w:pPr>
            <w:r w:rsidRPr="00647AFC">
              <w:rPr>
                <w:rFonts w:ascii="Arial" w:hAnsi="Arial"/>
                <w:lang w:val="en-US"/>
              </w:rPr>
              <w:t>Details necessary, sketches welcomed, web addresses, anything to help understand the wanted modification; please attach additional documents in email if available.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674C905" w14:textId="08CC0EC0" w:rsidR="00EC3881" w:rsidRPr="00647AFC" w:rsidRDefault="3A6509C9" w:rsidP="00FF6BD9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</w:t>
            </w:r>
            <w:r w:rsidR="65753A00" w:rsidRPr="29178B3A">
              <w:rPr>
                <w:rFonts w:ascii="Helv" w:hAnsi="Helv" w:cs="Helv"/>
                <w:color w:val="000000" w:themeColor="text1"/>
                <w:lang w:val="en-US"/>
              </w:rPr>
              <w:t>A</w:t>
            </w:r>
            <w:r w:rsidR="6A7AFBEF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n OAD script needs to be added </w:t>
            </w:r>
          </w:p>
        </w:tc>
      </w:tr>
      <w:tr w:rsidR="00B65317" w:rsidRPr="00647AFC" w14:paraId="5B7C5330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630948E9" w14:textId="77777777" w:rsidR="00B65317" w:rsidRPr="00194C38" w:rsidRDefault="0020176B" w:rsidP="001B4C63">
            <w:pPr>
              <w:spacing w:after="0" w:line="240" w:lineRule="auto"/>
              <w:rPr>
                <w:rFonts w:ascii="Arial" w:hAnsi="Arial"/>
                <w:color w:val="00B0F0"/>
                <w:lang w:val="en-US"/>
              </w:rPr>
            </w:pPr>
            <w:r w:rsidRPr="00194C38">
              <w:rPr>
                <w:rFonts w:ascii="Arial" w:hAnsi="Arial"/>
                <w:color w:val="00B0F0"/>
                <w:lang w:val="en-US"/>
              </w:rPr>
              <w:t>Optional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49A307F" w14:textId="77777777" w:rsidR="00B65317" w:rsidRPr="00647AFC" w:rsidRDefault="00B65317" w:rsidP="001B4C63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>How should</w:t>
            </w:r>
            <w:r w:rsidR="00E6112D" w:rsidRPr="00647AFC">
              <w:rPr>
                <w:rFonts w:ascii="Arial" w:hAnsi="Arial"/>
                <w:b/>
                <w:lang w:val="en-US"/>
              </w:rPr>
              <w:t>/could</w:t>
            </w:r>
            <w:r w:rsidRPr="00647AFC">
              <w:rPr>
                <w:rFonts w:ascii="Arial" w:hAnsi="Arial"/>
                <w:b/>
                <w:lang w:val="en-US"/>
              </w:rPr>
              <w:t xml:space="preserve"> it be done?</w:t>
            </w:r>
          </w:p>
        </w:tc>
      </w:tr>
      <w:tr w:rsidR="00B65317" w:rsidRPr="00647AFC" w14:paraId="6F04CC5A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7A52BDC7" w14:textId="77777777" w:rsidR="007446DE" w:rsidRPr="00647AFC" w:rsidRDefault="00B65317" w:rsidP="00120D1E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Suggest a technical implementation idea: By what means should it be done?</w:t>
            </w:r>
            <w:r w:rsidR="00120D1E" w:rsidRPr="00647AFC">
              <w:rPr>
                <w:rFonts w:ascii="Arial" w:hAnsi="Arial"/>
                <w:lang w:val="en-US"/>
              </w:rPr>
              <w:t xml:space="preserve"> (</w:t>
            </w:r>
            <w:r w:rsidRPr="00647AFC">
              <w:rPr>
                <w:rFonts w:ascii="Arial" w:hAnsi="Arial"/>
                <w:lang w:val="en-US"/>
              </w:rPr>
              <w:t>Substitute/change item such and such…)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1C786CE" w14:textId="2A09B7E4" w:rsidR="00EC3881" w:rsidRPr="00647AFC" w:rsidRDefault="65753A00" w:rsidP="003F6F0E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Custom module through </w:t>
            </w:r>
            <w:r w:rsidR="54066A34" w:rsidRPr="29178B3A">
              <w:rPr>
                <w:rFonts w:ascii="Helv" w:hAnsi="Helv" w:cs="Helv"/>
                <w:color w:val="000000" w:themeColor="text1"/>
                <w:lang w:val="en-US"/>
              </w:rPr>
              <w:t>OAD</w:t>
            </w:r>
          </w:p>
        </w:tc>
      </w:tr>
      <w:tr w:rsidR="001B4C63" w:rsidRPr="00647AFC" w14:paraId="0ABADCCB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2FEE4F38" w14:textId="77777777" w:rsidR="001B4C63" w:rsidRPr="00194C38" w:rsidRDefault="0020176B" w:rsidP="001B4C63">
            <w:pPr>
              <w:spacing w:after="0" w:line="240" w:lineRule="auto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F6990F6" w14:textId="77777777" w:rsidR="001B4C63" w:rsidRPr="00647AFC" w:rsidRDefault="001B4C63" w:rsidP="001B4C63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>Time frame for the project until delivery?</w:t>
            </w:r>
          </w:p>
        </w:tc>
      </w:tr>
      <w:tr w:rsidR="001B4C63" w:rsidRPr="00647AFC" w14:paraId="0435E0D1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7A5C45C4" w14:textId="77777777" w:rsidR="001B4C63" w:rsidRPr="00647AFC" w:rsidRDefault="00120D1E" w:rsidP="00971572">
            <w:pPr>
              <w:spacing w:after="60"/>
              <w:rPr>
                <w:rFonts w:ascii="Arial" w:hAnsi="Arial"/>
                <w:lang w:val="en-US"/>
              </w:rPr>
            </w:pPr>
            <w:proofErr w:type="gramStart"/>
            <w:r w:rsidRPr="00647AFC">
              <w:rPr>
                <w:rFonts w:ascii="Arial" w:hAnsi="Arial"/>
                <w:lang w:val="en-US"/>
              </w:rPr>
              <w:t>T</w:t>
            </w:r>
            <w:r w:rsidR="00971572" w:rsidRPr="00647AFC">
              <w:rPr>
                <w:rFonts w:ascii="Arial" w:hAnsi="Arial"/>
                <w:lang w:val="en-US"/>
              </w:rPr>
              <w:t>ime-</w:t>
            </w:r>
            <w:r w:rsidR="00A5615E" w:rsidRPr="00647AFC">
              <w:rPr>
                <w:rFonts w:ascii="Arial" w:hAnsi="Arial"/>
                <w:lang w:val="en-US"/>
              </w:rPr>
              <w:t>line</w:t>
            </w:r>
            <w:proofErr w:type="gramEnd"/>
            <w:r w:rsidR="00A5615E" w:rsidRPr="00647AFC">
              <w:rPr>
                <w:rFonts w:ascii="Arial" w:hAnsi="Arial"/>
                <w:lang w:val="en-US"/>
              </w:rPr>
              <w:t xml:space="preserve"> for the purchase? Will the customer accept partial delivery? 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36383666" w14:textId="148D557D" w:rsidR="00971572" w:rsidRPr="00647AFC" w:rsidRDefault="7EEC533C" w:rsidP="003A6207">
            <w:pPr>
              <w:autoSpaceDE w:val="0"/>
              <w:autoSpaceDN w:val="0"/>
              <w:adjustRightInd w:val="0"/>
              <w:spacing w:before="60" w:after="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</w:t>
            </w:r>
            <w:r w:rsidR="1A1A7899" w:rsidRPr="29178B3A">
              <w:rPr>
                <w:rFonts w:ascii="Helv" w:hAnsi="Helv" w:cs="Helv"/>
                <w:color w:val="000000" w:themeColor="text1"/>
                <w:lang w:val="en-US"/>
              </w:rPr>
              <w:t>End of April</w:t>
            </w:r>
            <w:r w:rsidR="65753A00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2021 </w:t>
            </w:r>
          </w:p>
        </w:tc>
      </w:tr>
      <w:tr w:rsidR="00A5615E" w:rsidRPr="00647AFC" w14:paraId="57B62880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5BB96BEA" w14:textId="77777777" w:rsidR="00A5615E" w:rsidRPr="00194C38" w:rsidRDefault="0020176B" w:rsidP="00B33707">
            <w:pPr>
              <w:spacing w:after="60"/>
              <w:rPr>
                <w:rFonts w:ascii="Arial" w:hAnsi="Arial"/>
                <w:b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C771E6B" w14:textId="77777777" w:rsidR="00A5615E" w:rsidRPr="00647AFC" w:rsidRDefault="00A5615E" w:rsidP="00A5615E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 xml:space="preserve">Customer Budget for the individual </w:t>
            </w:r>
            <w:proofErr w:type="gramStart"/>
            <w:r w:rsidRPr="00647AFC">
              <w:rPr>
                <w:rFonts w:ascii="Arial" w:hAnsi="Arial"/>
                <w:b/>
                <w:lang w:val="en-US"/>
              </w:rPr>
              <w:t>modification(</w:t>
            </w:r>
            <w:proofErr w:type="gramEnd"/>
            <w:r w:rsidRPr="00647AFC">
              <w:rPr>
                <w:rFonts w:ascii="Arial" w:hAnsi="Arial"/>
                <w:b/>
                <w:lang w:val="en-US"/>
              </w:rPr>
              <w:t>Specify Currency)</w:t>
            </w:r>
          </w:p>
        </w:tc>
      </w:tr>
      <w:tr w:rsidR="00A5615E" w:rsidRPr="00647AFC" w14:paraId="3E581B7C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1A77C5AA" w14:textId="77777777" w:rsidR="00A5615E" w:rsidRPr="00647AFC" w:rsidRDefault="00A5615E" w:rsidP="00B33707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How much is the customer willing to pay for the above specified problem?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441FD35" w14:textId="0021DD06" w:rsidR="00A5615E" w:rsidRPr="00647AFC" w:rsidRDefault="33E6FED5" w:rsidP="29178B3A">
            <w:pPr>
              <w:spacing w:after="60"/>
              <w:rPr>
                <w:rFonts w:ascii="Helv" w:hAnsi="Helv" w:cs="Helv"/>
                <w:color w:val="000000" w:themeColor="text1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The Custom Application development costs has been included in the quotation. </w:t>
            </w:r>
          </w:p>
        </w:tc>
      </w:tr>
      <w:tr w:rsidR="00A5615E" w:rsidRPr="00647AFC" w14:paraId="3D0509A9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7F98DC9E" w14:textId="77777777" w:rsidR="00A5615E" w:rsidRPr="00194C38" w:rsidRDefault="0020176B" w:rsidP="00B33707">
            <w:pPr>
              <w:spacing w:after="60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6949579" w14:textId="77777777" w:rsidR="00A5615E" w:rsidRPr="00647AFC" w:rsidRDefault="00A5615E" w:rsidP="00A5615E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 xml:space="preserve">Customer </w:t>
            </w:r>
            <w:proofErr w:type="gramStart"/>
            <w:r w:rsidRPr="00647AFC">
              <w:rPr>
                <w:rFonts w:ascii="Arial" w:hAnsi="Arial"/>
                <w:b/>
                <w:lang w:val="en-US"/>
              </w:rPr>
              <w:t>Budget  for</w:t>
            </w:r>
            <w:proofErr w:type="gramEnd"/>
            <w:r w:rsidRPr="00647AFC">
              <w:rPr>
                <w:rFonts w:ascii="Arial" w:hAnsi="Arial"/>
                <w:b/>
                <w:lang w:val="en-US"/>
              </w:rPr>
              <w:t xml:space="preserve"> the whole system (Specify Currency)</w:t>
            </w:r>
          </w:p>
        </w:tc>
      </w:tr>
      <w:tr w:rsidR="00A5615E" w:rsidRPr="00647AFC" w14:paraId="17AA81C0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3D5E6C67" w14:textId="77777777" w:rsidR="00A5615E" w:rsidRPr="00647AFC" w:rsidRDefault="00A5615E" w:rsidP="00120D1E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 xml:space="preserve">What is the content in equipment and the total amount of money </w:t>
            </w:r>
            <w:r w:rsidR="00120D1E" w:rsidRPr="00647AFC">
              <w:rPr>
                <w:rFonts w:ascii="Arial" w:hAnsi="Arial"/>
                <w:lang w:val="en-US"/>
              </w:rPr>
              <w:t>for</w:t>
            </w:r>
            <w:r w:rsidRPr="00647AFC">
              <w:rPr>
                <w:rFonts w:ascii="Arial" w:hAnsi="Arial"/>
                <w:lang w:val="en-US"/>
              </w:rPr>
              <w:t xml:space="preserve"> the quotation (Including the modification)?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7368DB4" w14:textId="3E1F834A" w:rsidR="00A5615E" w:rsidRPr="00647AFC" w:rsidRDefault="70EE56D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>SGD 378,000.00</w:t>
            </w:r>
          </w:p>
        </w:tc>
      </w:tr>
      <w:tr w:rsidR="00120D1E" w:rsidRPr="00647AFC" w14:paraId="6CB70B67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6F8F729A" w14:textId="77777777" w:rsidR="00120D1E" w:rsidRPr="00194C38" w:rsidRDefault="0020176B" w:rsidP="00B33707">
            <w:pPr>
              <w:spacing w:after="60"/>
              <w:rPr>
                <w:rFonts w:ascii="Arial" w:hAnsi="Arial"/>
                <w:color w:val="0070C0"/>
                <w:lang w:val="en-US"/>
              </w:rPr>
            </w:pPr>
            <w:r w:rsidRPr="00194C38">
              <w:rPr>
                <w:rFonts w:ascii="Arial" w:hAnsi="Arial"/>
                <w:color w:val="0070C0"/>
                <w:lang w:val="en-US"/>
              </w:rPr>
              <w:t>Optional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FA51FAD" w14:textId="77777777" w:rsidR="00120D1E" w:rsidRPr="00647AFC" w:rsidRDefault="00120D1E" w:rsidP="00B33707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</w:rPr>
              <w:t>Key buying factor?</w:t>
            </w:r>
          </w:p>
        </w:tc>
      </w:tr>
      <w:tr w:rsidR="00120D1E" w:rsidRPr="00647AFC" w14:paraId="671A4B9E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521D27C3" w14:textId="77777777" w:rsidR="00120D1E" w:rsidRPr="00647AFC" w:rsidRDefault="00120D1E" w:rsidP="0020176B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 xml:space="preserve">How much is the </w:t>
            </w:r>
            <w:r w:rsidR="0020176B" w:rsidRPr="00647AFC">
              <w:rPr>
                <w:rFonts w:ascii="Arial" w:hAnsi="Arial"/>
                <w:lang w:val="en-US"/>
              </w:rPr>
              <w:t>SCS</w:t>
            </w:r>
            <w:r w:rsidRPr="00647AFC">
              <w:rPr>
                <w:rFonts w:ascii="Arial" w:hAnsi="Arial"/>
                <w:lang w:val="en-US"/>
              </w:rPr>
              <w:t xml:space="preserve"> contributing to the customer decision (in %)?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187FCA7F" w14:textId="187FDE54" w:rsidR="003F6F0E" w:rsidRPr="00647AFC" w:rsidRDefault="798E211C" w:rsidP="00DD0006">
            <w:pPr>
              <w:pStyle w:val="ListParagraph"/>
              <w:autoSpaceDE w:val="0"/>
              <w:autoSpaceDN w:val="0"/>
              <w:adjustRightInd w:val="0"/>
              <w:spacing w:before="60" w:after="60"/>
              <w:ind w:left="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Digital solutions including GXP and custom solutions </w:t>
            </w:r>
          </w:p>
        </w:tc>
      </w:tr>
      <w:tr w:rsidR="00890878" w:rsidRPr="00647AFC" w14:paraId="16AF96F9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709F9064" w14:textId="77777777" w:rsidR="00890878" w:rsidRPr="00194C38" w:rsidRDefault="0020176B" w:rsidP="00B33707">
            <w:pPr>
              <w:spacing w:after="60"/>
              <w:rPr>
                <w:rFonts w:ascii="Arial" w:hAnsi="Arial"/>
                <w:color w:val="0070C0"/>
                <w:lang w:val="en-US"/>
              </w:rPr>
            </w:pPr>
            <w:r w:rsidRPr="00194C38">
              <w:rPr>
                <w:rFonts w:ascii="Arial" w:hAnsi="Arial"/>
                <w:color w:val="0070C0"/>
                <w:lang w:val="en-US"/>
              </w:rPr>
              <w:t>Optional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D029836" w14:textId="77777777" w:rsidR="00890878" w:rsidRPr="00647AFC" w:rsidRDefault="004964D9" w:rsidP="004964D9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>How many other (future) projects will request the same modification?</w:t>
            </w:r>
          </w:p>
        </w:tc>
      </w:tr>
      <w:tr w:rsidR="00890878" w:rsidRPr="00647AFC" w14:paraId="41DBA2DE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10AE2B5D" w14:textId="77777777" w:rsidR="00647AFC" w:rsidRPr="00647AFC" w:rsidRDefault="0032483C" w:rsidP="00A47DED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lastRenderedPageBreak/>
              <w:t xml:space="preserve">How many other customers need the same item in your region </w:t>
            </w:r>
            <w:r w:rsidR="00A47DED" w:rsidRPr="00647AFC">
              <w:rPr>
                <w:rFonts w:ascii="Arial" w:hAnsi="Arial"/>
                <w:lang w:val="en-US"/>
              </w:rPr>
              <w:t>during</w:t>
            </w:r>
            <w:r w:rsidRPr="00647AFC">
              <w:rPr>
                <w:rFonts w:ascii="Arial" w:hAnsi="Arial"/>
                <w:lang w:val="en-US"/>
              </w:rPr>
              <w:t xml:space="preserve"> one year &amp; are willing to pay the same price for the modification?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709AE424" w14:textId="7833CF22" w:rsidR="00C25570" w:rsidRPr="00647AFC" w:rsidRDefault="170146C5" w:rsidP="29178B3A">
            <w:pPr>
              <w:spacing w:after="60"/>
              <w:rPr>
                <w:rFonts w:ascii="Helv" w:hAnsi="Helv" w:cs="Helv"/>
                <w:color w:val="000000" w:themeColor="text1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>Similar requirements are expected across several similar pharma manufacturing projects.</w:t>
            </w:r>
          </w:p>
        </w:tc>
      </w:tr>
      <w:tr w:rsidR="0032483C" w:rsidRPr="00647AFC" w14:paraId="6F268A79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35282BC8" w14:textId="77777777" w:rsidR="0032483C" w:rsidRPr="00194C38" w:rsidRDefault="00E5600F" w:rsidP="00B33707">
            <w:pPr>
              <w:spacing w:after="60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685E0445" w14:textId="77777777" w:rsidR="0032483C" w:rsidRPr="00647AFC" w:rsidRDefault="00E5600F" w:rsidP="00B33707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Arial" w:hAnsi="Arial"/>
                <w:b/>
              </w:rPr>
              <w:t>Competitor solution(s)</w:t>
            </w:r>
            <w:r w:rsidR="00A47DED" w:rsidRPr="00647AFC">
              <w:rPr>
                <w:rFonts w:ascii="Arial" w:hAnsi="Arial"/>
                <w:b/>
              </w:rPr>
              <w:t>?</w:t>
            </w:r>
          </w:p>
        </w:tc>
      </w:tr>
      <w:tr w:rsidR="0032483C" w:rsidRPr="00647AFC" w14:paraId="536F9F80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4FDDE33F" w14:textId="77777777" w:rsidR="000F0D43" w:rsidRPr="00647AFC" w:rsidRDefault="0032483C" w:rsidP="00E5600F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What solution</w:t>
            </w:r>
            <w:r w:rsidR="00413A3E" w:rsidRPr="00647AFC">
              <w:rPr>
                <w:rFonts w:ascii="Arial" w:hAnsi="Arial"/>
                <w:lang w:val="en-US"/>
              </w:rPr>
              <w:t>(s)</w:t>
            </w:r>
            <w:r w:rsidRPr="00647AFC">
              <w:rPr>
                <w:rFonts w:ascii="Arial" w:hAnsi="Arial"/>
                <w:lang w:val="en-US"/>
              </w:rPr>
              <w:t xml:space="preserve"> (price in specified currency</w:t>
            </w:r>
            <w:r w:rsidR="00413A3E" w:rsidRPr="00647AFC">
              <w:rPr>
                <w:rFonts w:ascii="Arial" w:hAnsi="Arial"/>
                <w:lang w:val="en-US"/>
              </w:rPr>
              <w:t xml:space="preserve"> &amp; technical specs</w:t>
            </w:r>
            <w:r w:rsidRPr="00647AFC">
              <w:rPr>
                <w:rFonts w:ascii="Arial" w:hAnsi="Arial"/>
                <w:lang w:val="en-US"/>
              </w:rPr>
              <w:t>) do the competitors (wh</w:t>
            </w:r>
            <w:r w:rsidR="00A47DED" w:rsidRPr="00647AFC">
              <w:rPr>
                <w:rFonts w:ascii="Arial" w:hAnsi="Arial"/>
                <w:lang w:val="en-US"/>
              </w:rPr>
              <w:t>ich</w:t>
            </w:r>
            <w:r w:rsidRPr="00647AFC">
              <w:rPr>
                <w:rFonts w:ascii="Arial" w:hAnsi="Arial"/>
                <w:lang w:val="en-US"/>
              </w:rPr>
              <w:t xml:space="preserve"> competitors) offer?</w:t>
            </w:r>
            <w:r w:rsidR="00971572" w:rsidRPr="00647AFC">
              <w:rPr>
                <w:rFonts w:ascii="Arial" w:hAnsi="Arial"/>
                <w:lang w:val="en-US"/>
              </w:rPr>
              <w:t xml:space="preserve">  Any known patent conflicts?  Do we need to match or exceed specs?</w:t>
            </w:r>
            <w:r w:rsidR="00E5600F" w:rsidRPr="00647AFC">
              <w:rPr>
                <w:rFonts w:ascii="Arial" w:hAnsi="Arial"/>
                <w:lang w:val="en-US"/>
              </w:rPr>
              <w:t xml:space="preserve"> Competitive SW application known?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E27B00A" w14:textId="6CBFA596" w:rsidR="00E5600F" w:rsidRPr="00647AFC" w:rsidRDefault="7A811BE8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</w:t>
            </w:r>
            <w:r w:rsidR="3CCFE9D2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Leica is a competition but cannot offer the package of digital solutions including </w:t>
            </w:r>
            <w:proofErr w:type="spellStart"/>
            <w:r w:rsidR="3CCFE9D2" w:rsidRPr="29178B3A">
              <w:rPr>
                <w:rFonts w:ascii="Helv" w:hAnsi="Helv" w:cs="Helv"/>
                <w:color w:val="000000" w:themeColor="text1"/>
                <w:lang w:val="en-US"/>
              </w:rPr>
              <w:t>GxP</w:t>
            </w:r>
            <w:proofErr w:type="spellEnd"/>
            <w:r w:rsidR="3CCFE9D2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. </w:t>
            </w:r>
          </w:p>
          <w:p w14:paraId="60061E4C" w14:textId="77777777" w:rsidR="00E5600F" w:rsidRPr="00647AFC" w:rsidRDefault="00E5600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</w:p>
          <w:p w14:paraId="44EAFD9C" w14:textId="77777777" w:rsidR="00E5600F" w:rsidRPr="00647AFC" w:rsidRDefault="00E5600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</w:p>
          <w:p w14:paraId="4B94D5A5" w14:textId="77777777" w:rsidR="00E5600F" w:rsidRPr="00647AFC" w:rsidRDefault="00E5600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</w:p>
          <w:p w14:paraId="3DEEC669" w14:textId="77777777" w:rsidR="00E5600F" w:rsidRPr="00647AFC" w:rsidRDefault="00E5600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</w:p>
          <w:p w14:paraId="3656B9AB" w14:textId="77777777" w:rsidR="00E5600F" w:rsidRPr="00647AFC" w:rsidRDefault="00E5600F" w:rsidP="003A6207">
            <w:pPr>
              <w:autoSpaceDE w:val="0"/>
              <w:autoSpaceDN w:val="0"/>
              <w:adjustRightInd w:val="0"/>
              <w:spacing w:after="60"/>
              <w:rPr>
                <w:rFonts w:ascii="Helv" w:hAnsi="Helv" w:cs="Helv"/>
                <w:color w:val="000000"/>
                <w:lang w:val="en-US"/>
              </w:rPr>
            </w:pPr>
          </w:p>
        </w:tc>
      </w:tr>
      <w:tr w:rsidR="00A47DED" w:rsidRPr="00647AFC" w14:paraId="7C06A74B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 w:themeFill="background1"/>
          </w:tcPr>
          <w:p w14:paraId="72DFBA60" w14:textId="77777777" w:rsidR="00A47DED" w:rsidRPr="00194C38" w:rsidRDefault="00891BD4" w:rsidP="00B33707">
            <w:pPr>
              <w:spacing w:after="60"/>
              <w:rPr>
                <w:rFonts w:ascii="Arial" w:hAnsi="Arial"/>
                <w:b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DD83D4C" w14:textId="77777777" w:rsidR="00A47DED" w:rsidRPr="00647AFC" w:rsidRDefault="005242D5" w:rsidP="00B33707">
            <w:pPr>
              <w:pStyle w:val="ListParagraph"/>
              <w:numPr>
                <w:ilvl w:val="0"/>
                <w:numId w:val="2"/>
              </w:numPr>
              <w:spacing w:before="60" w:after="0" w:line="240" w:lineRule="auto"/>
              <w:ind w:left="357" w:hanging="357"/>
              <w:contextualSpacing w:val="0"/>
              <w:rPr>
                <w:rFonts w:ascii="Helv" w:hAnsi="Helv" w:cs="Helv"/>
                <w:b/>
                <w:color w:val="000000"/>
                <w:lang w:val="en-US"/>
              </w:rPr>
            </w:pPr>
            <w:r w:rsidRPr="00647AFC">
              <w:rPr>
                <w:rFonts w:ascii="Helv" w:hAnsi="Helv" w:cs="Helv"/>
                <w:b/>
                <w:color w:val="000000"/>
                <w:lang w:val="en-US"/>
              </w:rPr>
              <w:t>Any Software Modification Required</w:t>
            </w:r>
            <w:r w:rsidR="00A47DED" w:rsidRPr="00647AFC">
              <w:rPr>
                <w:rFonts w:ascii="Helv" w:hAnsi="Helv" w:cs="Helv"/>
                <w:b/>
                <w:color w:val="000000"/>
                <w:lang w:val="en-US"/>
              </w:rPr>
              <w:t>?</w:t>
            </w:r>
            <w:r w:rsidR="000F0D43" w:rsidRPr="00647AFC">
              <w:rPr>
                <w:rFonts w:ascii="Helv" w:hAnsi="Helv" w:cs="Helv"/>
                <w:b/>
                <w:color w:val="000000"/>
                <w:lang w:val="en-US"/>
              </w:rPr>
              <w:t xml:space="preserve"> Please give a description.</w:t>
            </w:r>
          </w:p>
        </w:tc>
      </w:tr>
      <w:tr w:rsidR="00A47DED" w:rsidRPr="00647AFC" w14:paraId="768C7CA9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394A65A5" w14:textId="77777777" w:rsidR="00A47DED" w:rsidRPr="00647AFC" w:rsidRDefault="000F0D43" w:rsidP="00B33707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Which Software version</w:t>
            </w:r>
            <w:r w:rsidR="00A47DED" w:rsidRPr="00647AFC">
              <w:rPr>
                <w:rFonts w:ascii="Arial" w:hAnsi="Arial"/>
                <w:lang w:val="en-US"/>
              </w:rPr>
              <w:t>? Specify!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42FE9F6A" w14:textId="10305596" w:rsidR="00C16D7D" w:rsidRPr="00647AFC" w:rsidRDefault="2F163A4D" w:rsidP="29178B3A">
            <w:pPr>
              <w:rPr>
                <w:rFonts w:ascii="Helv" w:hAnsi="Helv" w:cs="Helv"/>
                <w:color w:val="000000" w:themeColor="text1"/>
                <w:lang w:val="en-US"/>
              </w:rPr>
            </w:pP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</w:t>
            </w:r>
            <w:r w:rsidR="53F848EB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No modification to the core software required. Only need for OAD script for modified FERET </w:t>
            </w:r>
            <w:proofErr w:type="spellStart"/>
            <w:r w:rsidR="53F848EB" w:rsidRPr="29178B3A">
              <w:rPr>
                <w:rFonts w:ascii="Helv" w:hAnsi="Helv" w:cs="Helv"/>
                <w:color w:val="000000" w:themeColor="text1"/>
                <w:lang w:val="en-US"/>
              </w:rPr>
              <w:t>measuremnts</w:t>
            </w:r>
            <w:proofErr w:type="spellEnd"/>
            <w:r w:rsidR="53F848EB"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. </w:t>
            </w:r>
          </w:p>
        </w:tc>
      </w:tr>
      <w:tr w:rsidR="00C16D7D" w:rsidRPr="00647AFC" w14:paraId="7898E333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val="340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58DF654" w14:textId="77777777" w:rsidR="00C16D7D" w:rsidRPr="00194C38" w:rsidRDefault="00891BD4" w:rsidP="00B33707">
            <w:pPr>
              <w:spacing w:after="60"/>
              <w:rPr>
                <w:rFonts w:ascii="Arial" w:hAnsi="Arial"/>
                <w:b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 in case of SW SCS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97C070" w14:textId="77777777" w:rsidR="00647AFC" w:rsidRPr="00647AFC" w:rsidRDefault="00C16D7D" w:rsidP="00C16D7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/>
                <w:b/>
                <w:lang w:val="en-US"/>
              </w:rPr>
            </w:pPr>
            <w:r w:rsidRPr="00647AFC">
              <w:rPr>
                <w:rFonts w:ascii="Arial" w:hAnsi="Arial"/>
                <w:b/>
                <w:lang w:val="en-US"/>
              </w:rPr>
              <w:t xml:space="preserve">Customer Specific Software Application </w:t>
            </w:r>
            <w:proofErr w:type="gramStart"/>
            <w:r w:rsidRPr="00647AFC">
              <w:rPr>
                <w:rFonts w:ascii="Arial" w:hAnsi="Arial"/>
                <w:b/>
                <w:lang w:val="en-US"/>
              </w:rPr>
              <w:t>required ?</w:t>
            </w:r>
            <w:proofErr w:type="gramEnd"/>
            <w:r w:rsidRPr="00647AFC">
              <w:rPr>
                <w:rFonts w:ascii="Arial" w:hAnsi="Arial"/>
                <w:b/>
                <w:lang w:val="en-US"/>
              </w:rPr>
              <w:t xml:space="preserve"> </w:t>
            </w:r>
          </w:p>
          <w:p w14:paraId="6FF31A81" w14:textId="0117054E" w:rsidR="008B57F8" w:rsidRDefault="1AB1A78C" w:rsidP="008B57F8">
            <w:pPr>
              <w:spacing w:before="120" w:after="0" w:line="240" w:lineRule="auto"/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</w:pPr>
            <w:r w:rsidRPr="29178B3A">
              <w:rPr>
                <w:rFonts w:ascii="Arial" w:hAnsi="Arial"/>
                <w:lang w:val="en-US"/>
              </w:rPr>
              <w:t>Requir</w:t>
            </w:r>
            <w:r w:rsidR="65753A00" w:rsidRPr="29178B3A">
              <w:rPr>
                <w:rFonts w:ascii="Arial" w:hAnsi="Arial"/>
                <w:lang w:val="en-US"/>
              </w:rPr>
              <w:t>e</w:t>
            </w:r>
            <w:r w:rsidRPr="29178B3A">
              <w:rPr>
                <w:rFonts w:ascii="Arial" w:hAnsi="Arial"/>
                <w:lang w:val="en-US"/>
              </w:rPr>
              <w:t xml:space="preserve">ment: </w:t>
            </w:r>
            <w:r w:rsidR="6C10C199" w:rsidRPr="29178B3A">
              <w:rPr>
                <w:rFonts w:ascii="Arial" w:hAnsi="Arial"/>
                <w:lang w:val="en-US"/>
              </w:rPr>
              <w:t xml:space="preserve">OAD module for </w:t>
            </w:r>
            <w:r w:rsidR="34F09E02" w:rsidRPr="29178B3A">
              <w:rPr>
                <w:rFonts w:ascii="Arial" w:hAnsi="Arial"/>
                <w:lang w:val="en-US"/>
              </w:rPr>
              <w:t xml:space="preserve">modified </w:t>
            </w:r>
            <w:proofErr w:type="spellStart"/>
            <w:r w:rsidR="6C10C199" w:rsidRPr="29178B3A">
              <w:rPr>
                <w:rFonts w:ascii="Arial" w:hAnsi="Arial"/>
                <w:lang w:val="en-US"/>
              </w:rPr>
              <w:t>Fere</w:t>
            </w:r>
            <w:r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>t</w:t>
            </w:r>
            <w:proofErr w:type="spellEnd"/>
            <w:r w:rsidR="305AEFAD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 </w:t>
            </w:r>
            <w:r w:rsidR="424E55A7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>measurement</w:t>
            </w:r>
          </w:p>
          <w:p w14:paraId="49931727" w14:textId="7E68989D" w:rsidR="008B57F8" w:rsidRDefault="1AB1A78C" w:rsidP="008B57F8">
            <w:pPr>
              <w:spacing w:before="120" w:after="0" w:line="240" w:lineRule="auto"/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</w:pPr>
            <w:r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Description: Image </w:t>
            </w:r>
            <w:r w:rsidR="6B81EBA5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>Enhancement</w:t>
            </w:r>
            <w:r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 module to perform the following:</w:t>
            </w:r>
          </w:p>
          <w:p w14:paraId="3F6AB199" w14:textId="25701FFB" w:rsidR="7A5FA7BB" w:rsidRDefault="7A5FA7BB" w:rsidP="29178B3A">
            <w:pPr>
              <w:numPr>
                <w:ilvl w:val="0"/>
                <w:numId w:val="7"/>
              </w:numPr>
              <w:spacing w:before="120" w:after="0" w:line="240" w:lineRule="auto"/>
              <w:rPr>
                <w:rFonts w:ascii="Segoe UI" w:eastAsia="Segoe UI" w:hAnsi="Segoe UI" w:cs="Segoe UI"/>
                <w:lang w:val="en-US"/>
              </w:rPr>
            </w:pPr>
            <w:r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The customer </w:t>
            </w:r>
            <w:r w:rsidR="02F59E95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>requires</w:t>
            </w:r>
            <w:r w:rsidR="7145D5FF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 a modification to the FERET measurements through a script</w:t>
            </w:r>
          </w:p>
          <w:p w14:paraId="3D2D3A32" w14:textId="4C2D7D8D" w:rsidR="00C16D7D" w:rsidRPr="008B57F8" w:rsidRDefault="1AB1A78C" w:rsidP="008B57F8">
            <w:pPr>
              <w:spacing w:before="120" w:after="0" w:line="240" w:lineRule="auto"/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</w:pPr>
            <w:r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 xml:space="preserve">Number of Units Required: </w:t>
            </w:r>
            <w:r w:rsidR="63C23BF6" w:rsidRPr="29178B3A">
              <w:rPr>
                <w:rFonts w:ascii="Segoe UI" w:eastAsia="Times New Roman" w:hAnsi="Segoe UI" w:cs="Segoe UI"/>
                <w:sz w:val="21"/>
                <w:szCs w:val="21"/>
                <w:lang w:val="en-US"/>
              </w:rPr>
              <w:t>2</w:t>
            </w:r>
          </w:p>
        </w:tc>
      </w:tr>
      <w:tr w:rsidR="00C16D7D" w:rsidRPr="00647AFC" w14:paraId="13317227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val="1627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3B11C67C" w14:textId="77777777" w:rsidR="00C16D7D" w:rsidRPr="00647AFC" w:rsidRDefault="00C16D7D" w:rsidP="00C16D7D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Description of software application</w:t>
            </w:r>
          </w:p>
          <w:p w14:paraId="6227606F" w14:textId="77777777" w:rsidR="00C16D7D" w:rsidRPr="00647AFC" w:rsidRDefault="00C16D7D" w:rsidP="00C16D7D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Sample Type and Images</w:t>
            </w:r>
          </w:p>
          <w:p w14:paraId="13CEF076" w14:textId="77777777" w:rsidR="00C16D7D" w:rsidRPr="00647AFC" w:rsidRDefault="00C16D7D" w:rsidP="00B33707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/>
                <w:lang w:val="en-US"/>
              </w:rPr>
              <w:t>Legal requirements (</w:t>
            </w:r>
            <w:proofErr w:type="spellStart"/>
            <w:r w:rsidRPr="00647AFC">
              <w:rPr>
                <w:rFonts w:ascii="Arial" w:hAnsi="Arial"/>
                <w:lang w:val="en-US"/>
              </w:rPr>
              <w:t>GxP</w:t>
            </w:r>
            <w:proofErr w:type="spellEnd"/>
            <w:r w:rsidRPr="00647AFC">
              <w:rPr>
                <w:rFonts w:ascii="Arial" w:hAnsi="Arial"/>
                <w:lang w:val="en-US"/>
              </w:rPr>
              <w:t xml:space="preserve">, FDA 21 CFR part 11, 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0916E207" w14:textId="4B78AB4C" w:rsidR="00C16D7D" w:rsidRDefault="1AB1A78C" w:rsidP="00B33707">
            <w:pPr>
              <w:autoSpaceDE w:val="0"/>
              <w:autoSpaceDN w:val="0"/>
              <w:adjustRightInd w:val="0"/>
              <w:rPr>
                <w:rFonts w:ascii="Helv" w:hAnsi="Helv" w:cs="Helv"/>
                <w:color w:val="000000"/>
                <w:lang w:val="en-US"/>
              </w:rPr>
            </w:pPr>
            <w:proofErr w:type="spellStart"/>
            <w:r w:rsidRPr="29178B3A">
              <w:rPr>
                <w:rFonts w:ascii="Helv" w:hAnsi="Helv" w:cs="Helv"/>
                <w:color w:val="000000" w:themeColor="text1"/>
                <w:lang w:val="en-US"/>
              </w:rPr>
              <w:t>GxP</w:t>
            </w:r>
            <w:proofErr w:type="spellEnd"/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is </w:t>
            </w:r>
            <w:r w:rsidR="64F0F364" w:rsidRPr="29178B3A">
              <w:rPr>
                <w:rFonts w:ascii="Helv" w:hAnsi="Helv" w:cs="Helv"/>
                <w:color w:val="000000" w:themeColor="text1"/>
                <w:lang w:val="en-US"/>
              </w:rPr>
              <w:t>required.</w:t>
            </w:r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</w:t>
            </w:r>
          </w:p>
          <w:p w14:paraId="45FB0818" w14:textId="77777777" w:rsidR="008B57F8" w:rsidRPr="00647AFC" w:rsidRDefault="008B57F8" w:rsidP="00B33707">
            <w:pPr>
              <w:autoSpaceDE w:val="0"/>
              <w:autoSpaceDN w:val="0"/>
              <w:adjustRightInd w:val="0"/>
              <w:rPr>
                <w:rFonts w:ascii="Helv" w:hAnsi="Helv" w:cs="Helv"/>
                <w:color w:val="000000"/>
                <w:lang w:val="en-US"/>
              </w:rPr>
            </w:pPr>
          </w:p>
        </w:tc>
      </w:tr>
      <w:tr w:rsidR="00C16D7D" w:rsidRPr="00647AFC" w14:paraId="4439C16B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val="464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B863BD3" w14:textId="77777777" w:rsidR="00C16D7D" w:rsidRPr="00194C38" w:rsidRDefault="00891BD4" w:rsidP="00C16D7D">
            <w:pPr>
              <w:spacing w:after="60"/>
              <w:rPr>
                <w:rFonts w:ascii="Arial" w:hAnsi="Arial"/>
                <w:color w:val="FF0000"/>
                <w:lang w:val="en-US"/>
              </w:rPr>
            </w:pPr>
            <w:r w:rsidRPr="00194C38">
              <w:rPr>
                <w:rFonts w:ascii="Arial" w:hAnsi="Arial"/>
                <w:color w:val="FF0000"/>
                <w:lang w:val="en-US"/>
              </w:rPr>
              <w:t>Mandatory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2BEBC012" w14:textId="77777777" w:rsidR="00C16D7D" w:rsidRPr="00647AFC" w:rsidRDefault="00C16D7D" w:rsidP="00C16D7D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0000"/>
                <w:lang w:val="en-US"/>
              </w:rPr>
            </w:pPr>
            <w:r w:rsidRPr="00647AFC">
              <w:rPr>
                <w:rFonts w:ascii="Arial" w:hAnsi="Arial" w:cs="Arial"/>
                <w:b/>
                <w:sz w:val="24"/>
                <w:lang w:val="en-US"/>
              </w:rPr>
              <w:t>Configuration</w:t>
            </w:r>
          </w:p>
        </w:tc>
      </w:tr>
      <w:tr w:rsidR="00C16D7D" w:rsidRPr="00647AFC" w14:paraId="4FC41948" w14:textId="77777777" w:rsidTr="29178B3A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ook w:val="0000" w:firstRow="0" w:lastRow="0" w:firstColumn="0" w:lastColumn="0" w:noHBand="0" w:noVBand="0"/>
        </w:tblPrEx>
        <w:trPr>
          <w:trHeight w:val="1627"/>
        </w:trPr>
        <w:tc>
          <w:tcPr>
            <w:tcW w:w="26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BE5F1"/>
          </w:tcPr>
          <w:p w14:paraId="44BB6039" w14:textId="77777777" w:rsidR="00C16D7D" w:rsidRPr="00647AFC" w:rsidRDefault="00C16D7D" w:rsidP="00C16D7D">
            <w:pPr>
              <w:spacing w:after="60"/>
              <w:rPr>
                <w:rFonts w:ascii="Arial" w:hAnsi="Arial" w:cs="Arial"/>
                <w:bCs/>
                <w:szCs w:val="18"/>
                <w:lang w:val="en-GB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Describe complete tool configuration or attach the configurator sheet.</w:t>
            </w:r>
          </w:p>
          <w:p w14:paraId="18B1AE21" w14:textId="77777777" w:rsidR="00C16D7D" w:rsidRPr="00647AFC" w:rsidRDefault="00C16D7D" w:rsidP="00C16D7D">
            <w:pPr>
              <w:spacing w:after="60"/>
              <w:rPr>
                <w:rFonts w:ascii="Arial" w:hAnsi="Arial" w:cs="Arial"/>
                <w:bCs/>
                <w:szCs w:val="18"/>
                <w:lang w:val="en-GB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For Software Application:</w:t>
            </w:r>
          </w:p>
          <w:p w14:paraId="48BD8CC5" w14:textId="77777777" w:rsidR="00C16D7D" w:rsidRPr="00647AFC" w:rsidRDefault="00C16D7D" w:rsidP="00C16D7D">
            <w:pPr>
              <w:spacing w:after="60"/>
              <w:rPr>
                <w:rFonts w:ascii="Arial" w:hAnsi="Arial" w:cs="Arial"/>
                <w:bCs/>
                <w:szCs w:val="18"/>
                <w:lang w:val="en-GB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Camera</w:t>
            </w:r>
          </w:p>
          <w:p w14:paraId="064534BD" w14:textId="77777777" w:rsidR="00C16D7D" w:rsidRPr="00647AFC" w:rsidRDefault="00C16D7D" w:rsidP="00C16D7D">
            <w:pPr>
              <w:spacing w:after="60"/>
              <w:rPr>
                <w:rFonts w:ascii="Arial" w:hAnsi="Arial" w:cs="Arial"/>
                <w:bCs/>
                <w:szCs w:val="18"/>
                <w:lang w:val="en-GB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Accessories controlled by software (Mot. Stage, Sample Feeder)</w:t>
            </w:r>
          </w:p>
          <w:p w14:paraId="43F1A99C" w14:textId="77777777" w:rsidR="00C16D7D" w:rsidRPr="00647AFC" w:rsidRDefault="00C16D7D" w:rsidP="00C16D7D">
            <w:pPr>
              <w:spacing w:after="60"/>
              <w:rPr>
                <w:rFonts w:ascii="Arial" w:hAnsi="Arial" w:cs="Arial"/>
                <w:bCs/>
                <w:szCs w:val="18"/>
                <w:lang w:val="en-GB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Computer Configuration</w:t>
            </w:r>
          </w:p>
          <w:p w14:paraId="4A8A8539" w14:textId="77777777" w:rsidR="00C16D7D" w:rsidRPr="00647AFC" w:rsidRDefault="00C16D7D" w:rsidP="00C16D7D">
            <w:pPr>
              <w:spacing w:after="60"/>
              <w:rPr>
                <w:rFonts w:ascii="Arial" w:hAnsi="Arial"/>
                <w:lang w:val="en-US"/>
              </w:rPr>
            </w:pPr>
            <w:r w:rsidRPr="00647AFC">
              <w:rPr>
                <w:rFonts w:ascii="Arial" w:hAnsi="Arial" w:cs="Arial"/>
                <w:bCs/>
                <w:szCs w:val="18"/>
                <w:lang w:val="en-GB"/>
              </w:rPr>
              <w:t>Third Party Software</w:t>
            </w:r>
          </w:p>
        </w:tc>
        <w:tc>
          <w:tcPr>
            <w:tcW w:w="8363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14:paraId="50D2C9F5" w14:textId="17B6BF8F" w:rsidR="00C16D7D" w:rsidRPr="00647AFC" w:rsidRDefault="17773FCD" w:rsidP="29178B3A">
            <w:pPr>
              <w:rPr>
                <w:rFonts w:ascii="Helv" w:hAnsi="Helv" w:cs="Helv"/>
                <w:color w:val="000000" w:themeColor="text1"/>
                <w:lang w:val="en-US"/>
              </w:rPr>
            </w:pPr>
            <w:proofErr w:type="spellStart"/>
            <w:r w:rsidRPr="29178B3A">
              <w:rPr>
                <w:rFonts w:ascii="Helv" w:hAnsi="Helv" w:cs="Helv"/>
                <w:color w:val="000000" w:themeColor="text1"/>
                <w:lang w:val="en-US"/>
              </w:rPr>
              <w:t>Axioscope</w:t>
            </w:r>
            <w:proofErr w:type="spellEnd"/>
            <w:r w:rsidRPr="29178B3A">
              <w:rPr>
                <w:rFonts w:ascii="Helv" w:hAnsi="Helv" w:cs="Helv"/>
                <w:color w:val="000000" w:themeColor="text1"/>
                <w:lang w:val="en-US"/>
              </w:rPr>
              <w:t xml:space="preserve"> 7 </w:t>
            </w:r>
          </w:p>
        </w:tc>
      </w:tr>
    </w:tbl>
    <w:p w14:paraId="049F31CB" w14:textId="77777777" w:rsidR="00CE2EB8" w:rsidRPr="0020176B" w:rsidRDefault="00CE2EB8" w:rsidP="00C25570">
      <w:pPr>
        <w:rPr>
          <w:lang w:val="en-US"/>
        </w:rPr>
      </w:pPr>
    </w:p>
    <w:sectPr w:rsidR="00CE2EB8" w:rsidRPr="0020176B" w:rsidSect="000F0D4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45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FD4B8" w14:textId="77777777" w:rsidR="001F59D7" w:rsidRDefault="001F59D7" w:rsidP="00982620">
      <w:pPr>
        <w:spacing w:after="0" w:line="240" w:lineRule="auto"/>
      </w:pPr>
      <w:r>
        <w:separator/>
      </w:r>
    </w:p>
  </w:endnote>
  <w:endnote w:type="continuationSeparator" w:id="0">
    <w:p w14:paraId="63034301" w14:textId="77777777" w:rsidR="001F59D7" w:rsidRDefault="001F59D7" w:rsidP="009826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652C" w14:textId="77777777" w:rsidR="00C25570" w:rsidRDefault="00C25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5500E" w14:textId="77777777" w:rsidR="00FA0778" w:rsidRPr="00FA0778" w:rsidRDefault="00190111" w:rsidP="00FA0778">
    <w:pPr>
      <w:pStyle w:val="Footer"/>
      <w:rPr>
        <w:lang w:val="en-US"/>
      </w:rPr>
    </w:pPr>
    <w:r w:rsidRPr="00190111">
      <w:rPr>
        <w:lang w:val="en-US"/>
      </w:rPr>
      <w:t xml:space="preserve">ZEISS </w:t>
    </w:r>
    <w:r w:rsidR="00891BD4">
      <w:rPr>
        <w:lang w:val="en-US"/>
      </w:rPr>
      <w:t>SCS</w:t>
    </w:r>
    <w:r w:rsidR="00FA0778" w:rsidRPr="00FA0778">
      <w:rPr>
        <w:lang w:val="en-US"/>
      </w:rPr>
      <w:t xml:space="preserve"> Request</w:t>
    </w:r>
    <w:r>
      <w:rPr>
        <w:lang w:val="en-US"/>
      </w:rPr>
      <w:tab/>
    </w:r>
    <w:r w:rsidRPr="00F80163">
      <w:rPr>
        <w:rFonts w:cs="Arial"/>
        <w:noProof/>
        <w:sz w:val="16"/>
        <w:szCs w:val="16"/>
        <w:lang w:val="en-GB"/>
      </w:rPr>
      <w:fldChar w:fldCharType="begin"/>
    </w:r>
    <w:r w:rsidRPr="00797F5A">
      <w:rPr>
        <w:rFonts w:cs="Arial"/>
        <w:noProof/>
        <w:sz w:val="16"/>
        <w:szCs w:val="16"/>
        <w:lang w:val="en-US"/>
      </w:rPr>
      <w:instrText xml:space="preserve"> FILENAME </w:instrText>
    </w:r>
    <w:r w:rsidRPr="00F80163">
      <w:rPr>
        <w:rFonts w:cs="Arial"/>
        <w:noProof/>
        <w:sz w:val="16"/>
        <w:szCs w:val="16"/>
        <w:lang w:val="en-GB"/>
      </w:rPr>
      <w:fldChar w:fldCharType="separate"/>
    </w:r>
    <w:r w:rsidR="00A041A8">
      <w:rPr>
        <w:rFonts w:cs="Arial"/>
        <w:noProof/>
        <w:sz w:val="16"/>
        <w:szCs w:val="16"/>
        <w:lang w:val="en-US"/>
      </w:rPr>
      <w:t>MIC_T_SCS_Request_03.doc</w:t>
    </w:r>
    <w:r w:rsidRPr="00F80163">
      <w:rPr>
        <w:rFonts w:cs="Arial"/>
        <w:noProof/>
        <w:sz w:val="16"/>
        <w:szCs w:val="16"/>
        <w:lang w:val="en-GB"/>
      </w:rPr>
      <w:fldChar w:fldCharType="end"/>
    </w:r>
    <w:r w:rsidR="00FA0778">
      <w:rPr>
        <w:lang w:val="en-US"/>
      </w:rPr>
      <w:tab/>
    </w:r>
    <w:r w:rsidR="00FA0778">
      <w:rPr>
        <w:lang w:val="en-US"/>
      </w:rPr>
      <w:tab/>
    </w:r>
    <w:r w:rsidR="00FA0778" w:rsidRPr="00FA0778">
      <w:rPr>
        <w:lang w:val="en-US"/>
      </w:rPr>
      <w:t xml:space="preserve">Page </w:t>
    </w:r>
    <w:r w:rsidR="00FA0778">
      <w:rPr>
        <w:b/>
        <w:bCs/>
        <w:sz w:val="24"/>
        <w:szCs w:val="24"/>
      </w:rPr>
      <w:fldChar w:fldCharType="begin"/>
    </w:r>
    <w:r w:rsidR="00FA0778" w:rsidRPr="00FA0778">
      <w:rPr>
        <w:b/>
        <w:bCs/>
        <w:lang w:val="en-US"/>
      </w:rPr>
      <w:instrText xml:space="preserve"> PAGE </w:instrText>
    </w:r>
    <w:r w:rsidR="00FA0778">
      <w:rPr>
        <w:b/>
        <w:bCs/>
        <w:sz w:val="24"/>
        <w:szCs w:val="24"/>
      </w:rPr>
      <w:fldChar w:fldCharType="separate"/>
    </w:r>
    <w:r w:rsidR="00E407DE">
      <w:rPr>
        <w:b/>
        <w:bCs/>
        <w:noProof/>
        <w:lang w:val="en-US"/>
      </w:rPr>
      <w:t>4</w:t>
    </w:r>
    <w:r w:rsidR="00FA0778">
      <w:rPr>
        <w:b/>
        <w:bCs/>
        <w:sz w:val="24"/>
        <w:szCs w:val="24"/>
      </w:rPr>
      <w:fldChar w:fldCharType="end"/>
    </w:r>
    <w:r w:rsidR="00FA0778" w:rsidRPr="00FA0778">
      <w:rPr>
        <w:lang w:val="en-US"/>
      </w:rPr>
      <w:t xml:space="preserve"> of </w:t>
    </w:r>
    <w:r w:rsidR="00FA0778">
      <w:rPr>
        <w:b/>
        <w:bCs/>
        <w:sz w:val="24"/>
        <w:szCs w:val="24"/>
      </w:rPr>
      <w:fldChar w:fldCharType="begin"/>
    </w:r>
    <w:r w:rsidR="00FA0778" w:rsidRPr="00FA0778">
      <w:rPr>
        <w:b/>
        <w:bCs/>
        <w:lang w:val="en-US"/>
      </w:rPr>
      <w:instrText xml:space="preserve"> NUMPAGES  </w:instrText>
    </w:r>
    <w:r w:rsidR="00FA0778">
      <w:rPr>
        <w:b/>
        <w:bCs/>
        <w:sz w:val="24"/>
        <w:szCs w:val="24"/>
      </w:rPr>
      <w:fldChar w:fldCharType="separate"/>
    </w:r>
    <w:r w:rsidR="00E407DE">
      <w:rPr>
        <w:b/>
        <w:bCs/>
        <w:noProof/>
        <w:lang w:val="en-US"/>
      </w:rPr>
      <w:t>4</w:t>
    </w:r>
    <w:r w:rsidR="00FA0778">
      <w:rPr>
        <w:b/>
        <w:bCs/>
        <w:sz w:val="24"/>
        <w:szCs w:val="24"/>
      </w:rPr>
      <w:fldChar w:fldCharType="end"/>
    </w:r>
  </w:p>
  <w:p w14:paraId="0FB78278" w14:textId="77777777" w:rsidR="00C56660" w:rsidRPr="00FA0778" w:rsidRDefault="00C56660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9056E" w14:textId="77777777" w:rsidR="00C25570" w:rsidRDefault="00C255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987F6" w14:textId="77777777" w:rsidR="001F59D7" w:rsidRDefault="001F59D7" w:rsidP="00982620">
      <w:pPr>
        <w:spacing w:after="0" w:line="240" w:lineRule="auto"/>
      </w:pPr>
      <w:r>
        <w:separator/>
      </w:r>
    </w:p>
  </w:footnote>
  <w:footnote w:type="continuationSeparator" w:id="0">
    <w:p w14:paraId="193A790C" w14:textId="77777777" w:rsidR="001F59D7" w:rsidRDefault="001F59D7" w:rsidP="009826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9C43A" w14:textId="77777777" w:rsidR="00C25570" w:rsidRDefault="00C255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F8AF4" w14:textId="77777777" w:rsidR="00A17042" w:rsidRPr="00721348" w:rsidRDefault="00D50B56">
    <w:pPr>
      <w:pStyle w:val="Header"/>
      <w:rPr>
        <w:rFonts w:ascii="Arial" w:hAnsi="Arial" w:cs="Arial"/>
        <w:sz w:val="40"/>
        <w:lang w:val="en-US"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3AAF39E1" wp14:editId="07777777">
          <wp:simplePos x="0" y="0"/>
          <wp:positionH relativeFrom="column">
            <wp:posOffset>5943600</wp:posOffset>
          </wp:positionH>
          <wp:positionV relativeFrom="paragraph">
            <wp:posOffset>-27940</wp:posOffset>
          </wp:positionV>
          <wp:extent cx="607060" cy="613410"/>
          <wp:effectExtent l="0" t="0" r="0" b="0"/>
          <wp:wrapTight wrapText="bothSides">
            <wp:wrapPolygon edited="0">
              <wp:start x="0" y="0"/>
              <wp:lineTo x="0" y="20795"/>
              <wp:lineTo x="21013" y="20795"/>
              <wp:lineTo x="21013" y="0"/>
              <wp:lineTo x="0" y="0"/>
            </wp:wrapPolygon>
          </wp:wrapTight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7060" cy="613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29178B3A" w:rsidRPr="29178B3A">
      <w:rPr>
        <w:rFonts w:ascii="Arial" w:hAnsi="Arial" w:cs="Arial"/>
        <w:sz w:val="40"/>
        <w:szCs w:val="40"/>
        <w:lang w:val="en-US"/>
      </w:rPr>
      <w:t>ZEISS Microscop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DBEF00" w14:textId="77777777" w:rsidR="00C25570" w:rsidRDefault="00C255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12969"/>
    <w:multiLevelType w:val="hybridMultilevel"/>
    <w:tmpl w:val="61A2F4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8512B"/>
    <w:multiLevelType w:val="hybridMultilevel"/>
    <w:tmpl w:val="0928C7C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A7BFC"/>
    <w:multiLevelType w:val="hybridMultilevel"/>
    <w:tmpl w:val="4AAC0F58"/>
    <w:lvl w:ilvl="0" w:tplc="C3400266">
      <w:start w:val="10"/>
      <w:numFmt w:val="bullet"/>
      <w:lvlText w:val=""/>
      <w:lvlJc w:val="left"/>
      <w:pPr>
        <w:ind w:left="78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64DF1B92"/>
    <w:multiLevelType w:val="hybridMultilevel"/>
    <w:tmpl w:val="0F0EF230"/>
    <w:lvl w:ilvl="0" w:tplc="A30EC0C8">
      <w:start w:val="1"/>
      <w:numFmt w:val="decimal"/>
      <w:lvlText w:val="%1)"/>
      <w:lvlJc w:val="left"/>
      <w:pPr>
        <w:ind w:left="360" w:hanging="360"/>
      </w:pPr>
      <w:rPr>
        <w:rFonts w:hint="default"/>
        <w:b/>
        <w:sz w:val="22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7D36FD"/>
    <w:multiLevelType w:val="hybridMultilevel"/>
    <w:tmpl w:val="4336FF1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9F376C"/>
    <w:multiLevelType w:val="hybridMultilevel"/>
    <w:tmpl w:val="C2E8DFC0"/>
    <w:lvl w:ilvl="0" w:tplc="C3400266">
      <w:start w:val="10"/>
      <w:numFmt w:val="bullet"/>
      <w:lvlText w:val=""/>
      <w:lvlJc w:val="left"/>
      <w:pPr>
        <w:ind w:left="78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76764E8F"/>
    <w:multiLevelType w:val="hybridMultilevel"/>
    <w:tmpl w:val="AE94DF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sDQwNTE3MDY0szBV0lEKTi0uzszPAykwqgUAQ09VfywAAAA="/>
  </w:docVars>
  <w:rsids>
    <w:rsidRoot w:val="00982620"/>
    <w:rsid w:val="0006498C"/>
    <w:rsid w:val="000B3B71"/>
    <w:rsid w:val="000F0D43"/>
    <w:rsid w:val="0011308A"/>
    <w:rsid w:val="00120D1E"/>
    <w:rsid w:val="00141AF9"/>
    <w:rsid w:val="0018524B"/>
    <w:rsid w:val="00190111"/>
    <w:rsid w:val="00194C38"/>
    <w:rsid w:val="001B4C63"/>
    <w:rsid w:val="001E5EDA"/>
    <w:rsid w:val="001F59D7"/>
    <w:rsid w:val="00200F73"/>
    <w:rsid w:val="0020176B"/>
    <w:rsid w:val="00202201"/>
    <w:rsid w:val="0020329E"/>
    <w:rsid w:val="00246B15"/>
    <w:rsid w:val="00263429"/>
    <w:rsid w:val="00277736"/>
    <w:rsid w:val="00297B7F"/>
    <w:rsid w:val="002E242D"/>
    <w:rsid w:val="0032483C"/>
    <w:rsid w:val="00331C7E"/>
    <w:rsid w:val="00372286"/>
    <w:rsid w:val="00381B6A"/>
    <w:rsid w:val="003A6207"/>
    <w:rsid w:val="003B77D3"/>
    <w:rsid w:val="003C7B82"/>
    <w:rsid w:val="003D0450"/>
    <w:rsid w:val="003D0DF5"/>
    <w:rsid w:val="003E0D04"/>
    <w:rsid w:val="003E3D33"/>
    <w:rsid w:val="003F3F20"/>
    <w:rsid w:val="003F6F0E"/>
    <w:rsid w:val="00413A3E"/>
    <w:rsid w:val="00425387"/>
    <w:rsid w:val="00481FCB"/>
    <w:rsid w:val="004964D9"/>
    <w:rsid w:val="00497CC5"/>
    <w:rsid w:val="004A1E20"/>
    <w:rsid w:val="004C5DA2"/>
    <w:rsid w:val="004E4098"/>
    <w:rsid w:val="004F1A21"/>
    <w:rsid w:val="0051564A"/>
    <w:rsid w:val="00516CA2"/>
    <w:rsid w:val="00517B31"/>
    <w:rsid w:val="005242D5"/>
    <w:rsid w:val="00545267"/>
    <w:rsid w:val="005A2548"/>
    <w:rsid w:val="00633CBF"/>
    <w:rsid w:val="00647AFC"/>
    <w:rsid w:val="00663D5E"/>
    <w:rsid w:val="00666FB8"/>
    <w:rsid w:val="0067420B"/>
    <w:rsid w:val="006E6187"/>
    <w:rsid w:val="0070607B"/>
    <w:rsid w:val="00721348"/>
    <w:rsid w:val="007446DE"/>
    <w:rsid w:val="00763C5F"/>
    <w:rsid w:val="007B35EF"/>
    <w:rsid w:val="007C5DF3"/>
    <w:rsid w:val="007E03C1"/>
    <w:rsid w:val="007E758E"/>
    <w:rsid w:val="00807408"/>
    <w:rsid w:val="00810209"/>
    <w:rsid w:val="00836EF7"/>
    <w:rsid w:val="00843235"/>
    <w:rsid w:val="00890878"/>
    <w:rsid w:val="00891BD4"/>
    <w:rsid w:val="008A128F"/>
    <w:rsid w:val="008A2FE4"/>
    <w:rsid w:val="008B3DEA"/>
    <w:rsid w:val="008B57F8"/>
    <w:rsid w:val="008D0E62"/>
    <w:rsid w:val="008D5983"/>
    <w:rsid w:val="00921469"/>
    <w:rsid w:val="00971572"/>
    <w:rsid w:val="00982620"/>
    <w:rsid w:val="009F4BEA"/>
    <w:rsid w:val="00A041A8"/>
    <w:rsid w:val="00A17042"/>
    <w:rsid w:val="00A45454"/>
    <w:rsid w:val="00A47DED"/>
    <w:rsid w:val="00A506BA"/>
    <w:rsid w:val="00A5615E"/>
    <w:rsid w:val="00A61C55"/>
    <w:rsid w:val="00AC0025"/>
    <w:rsid w:val="00B13221"/>
    <w:rsid w:val="00B33707"/>
    <w:rsid w:val="00B33F4B"/>
    <w:rsid w:val="00B3576C"/>
    <w:rsid w:val="00B65317"/>
    <w:rsid w:val="00B737E0"/>
    <w:rsid w:val="00B93F3F"/>
    <w:rsid w:val="00BB51F0"/>
    <w:rsid w:val="00C16D7D"/>
    <w:rsid w:val="00C25570"/>
    <w:rsid w:val="00C45D45"/>
    <w:rsid w:val="00C56660"/>
    <w:rsid w:val="00C81C7C"/>
    <w:rsid w:val="00C84CA7"/>
    <w:rsid w:val="00CD61A1"/>
    <w:rsid w:val="00CE2EB8"/>
    <w:rsid w:val="00D12AED"/>
    <w:rsid w:val="00D186A0"/>
    <w:rsid w:val="00D50B56"/>
    <w:rsid w:val="00D81B4A"/>
    <w:rsid w:val="00D83DBB"/>
    <w:rsid w:val="00DD0006"/>
    <w:rsid w:val="00DD303C"/>
    <w:rsid w:val="00DD7661"/>
    <w:rsid w:val="00DF4DB9"/>
    <w:rsid w:val="00E16E55"/>
    <w:rsid w:val="00E31CF3"/>
    <w:rsid w:val="00E407DE"/>
    <w:rsid w:val="00E5600F"/>
    <w:rsid w:val="00E6112D"/>
    <w:rsid w:val="00EB6537"/>
    <w:rsid w:val="00EC3881"/>
    <w:rsid w:val="00ED6BD1"/>
    <w:rsid w:val="00EF5726"/>
    <w:rsid w:val="00F04C26"/>
    <w:rsid w:val="00F4070C"/>
    <w:rsid w:val="00F71A49"/>
    <w:rsid w:val="00F93E82"/>
    <w:rsid w:val="00F95975"/>
    <w:rsid w:val="00FA0778"/>
    <w:rsid w:val="00FD32B9"/>
    <w:rsid w:val="00FF6BD9"/>
    <w:rsid w:val="02F59E95"/>
    <w:rsid w:val="0316C012"/>
    <w:rsid w:val="04EDED2D"/>
    <w:rsid w:val="09E83A8F"/>
    <w:rsid w:val="0ABB2922"/>
    <w:rsid w:val="0DEB8380"/>
    <w:rsid w:val="10A8E97B"/>
    <w:rsid w:val="11E25DC9"/>
    <w:rsid w:val="1493DD29"/>
    <w:rsid w:val="170146C5"/>
    <w:rsid w:val="1731A5AF"/>
    <w:rsid w:val="17773FCD"/>
    <w:rsid w:val="17A1A459"/>
    <w:rsid w:val="1A1A7899"/>
    <w:rsid w:val="1AB1A78C"/>
    <w:rsid w:val="1C6A7601"/>
    <w:rsid w:val="24802761"/>
    <w:rsid w:val="2867C317"/>
    <w:rsid w:val="29178B3A"/>
    <w:rsid w:val="295B860A"/>
    <w:rsid w:val="2A7A4D46"/>
    <w:rsid w:val="2F163A4D"/>
    <w:rsid w:val="305AEFAD"/>
    <w:rsid w:val="30CFFB68"/>
    <w:rsid w:val="32E635A7"/>
    <w:rsid w:val="33BF8B21"/>
    <w:rsid w:val="33E6FED5"/>
    <w:rsid w:val="34F09E02"/>
    <w:rsid w:val="36050FC2"/>
    <w:rsid w:val="370CB622"/>
    <w:rsid w:val="3A6509C9"/>
    <w:rsid w:val="3B0D7A35"/>
    <w:rsid w:val="3BE814CB"/>
    <w:rsid w:val="3CCFE9D2"/>
    <w:rsid w:val="424E55A7"/>
    <w:rsid w:val="42FF63BD"/>
    <w:rsid w:val="49643A0C"/>
    <w:rsid w:val="51687C4F"/>
    <w:rsid w:val="53F848EB"/>
    <w:rsid w:val="54066A34"/>
    <w:rsid w:val="5D9EF1E9"/>
    <w:rsid w:val="60949C6E"/>
    <w:rsid w:val="60D692AB"/>
    <w:rsid w:val="635E3879"/>
    <w:rsid w:val="63C23BF6"/>
    <w:rsid w:val="64F0F364"/>
    <w:rsid w:val="65753A00"/>
    <w:rsid w:val="68E1A490"/>
    <w:rsid w:val="6A7AFBEF"/>
    <w:rsid w:val="6B1C89C0"/>
    <w:rsid w:val="6B81EBA5"/>
    <w:rsid w:val="6C10C199"/>
    <w:rsid w:val="6F37BDB7"/>
    <w:rsid w:val="6F80F558"/>
    <w:rsid w:val="70EE56DF"/>
    <w:rsid w:val="7145D5FF"/>
    <w:rsid w:val="726F5E79"/>
    <w:rsid w:val="7363216C"/>
    <w:rsid w:val="780BBAB6"/>
    <w:rsid w:val="7893F5F2"/>
    <w:rsid w:val="78DE9FFD"/>
    <w:rsid w:val="798E211C"/>
    <w:rsid w:val="7A5FA7BB"/>
    <w:rsid w:val="7A811BE8"/>
    <w:rsid w:val="7AF74365"/>
    <w:rsid w:val="7BC02497"/>
    <w:rsid w:val="7EEC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BE0AED"/>
  <w15:chartTrackingRefBased/>
  <w15:docId w15:val="{B4B65D8C-D9B1-488D-A277-83192D0A2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26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620"/>
  </w:style>
  <w:style w:type="paragraph" w:styleId="Footer">
    <w:name w:val="footer"/>
    <w:basedOn w:val="Normal"/>
    <w:link w:val="FooterChar"/>
    <w:uiPriority w:val="99"/>
    <w:unhideWhenUsed/>
    <w:rsid w:val="0098262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620"/>
  </w:style>
  <w:style w:type="paragraph" w:styleId="BalloonText">
    <w:name w:val="Balloon Text"/>
    <w:basedOn w:val="Normal"/>
    <w:link w:val="BalloonTextChar"/>
    <w:uiPriority w:val="99"/>
    <w:semiHidden/>
    <w:unhideWhenUsed/>
    <w:rsid w:val="009826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826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65317"/>
    <w:pPr>
      <w:ind w:left="720"/>
      <w:contextualSpacing/>
    </w:pPr>
  </w:style>
  <w:style w:type="paragraph" w:customStyle="1" w:styleId="Default">
    <w:name w:val="Default"/>
    <w:rsid w:val="00CD61A1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5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6B58A1EE52D479BD226407828407B" ma:contentTypeVersion="13" ma:contentTypeDescription="Create a new document." ma:contentTypeScope="" ma:versionID="1146ba974f98a05c43ce1591704d109e">
  <xsd:schema xmlns:xsd="http://www.w3.org/2001/XMLSchema" xmlns:xs="http://www.w3.org/2001/XMLSchema" xmlns:p="http://schemas.microsoft.com/office/2006/metadata/properties" xmlns:ns3="b34a8461-3219-42a5-82fd-7c721604f85a" xmlns:ns4="64727caf-d719-4d0a-ada8-89851fe0a5f9" targetNamespace="http://schemas.microsoft.com/office/2006/metadata/properties" ma:root="true" ma:fieldsID="15c083f485affd5d1865c293fdfff122" ns3:_="" ns4:_="">
    <xsd:import namespace="b34a8461-3219-42a5-82fd-7c721604f85a"/>
    <xsd:import namespace="64727caf-d719-4d0a-ada8-89851fe0a5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a8461-3219-42a5-82fd-7c721604f8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27caf-d719-4d0a-ada8-89851fe0a5f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4BAC39-7005-4117-AA5C-D2583EA0D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76753D-38DA-460B-A1AE-E15E420C1E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FF02E5-05B7-4444-AD40-2AD34832D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4a8461-3219-42a5-82fd-7c721604f85a"/>
    <ds:schemaRef ds:uri="64727caf-d719-4d0a-ada8-89851fe0a5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68</Words>
  <Characters>381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 Zeiss AG</Company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elmann, Julie M</dc:creator>
  <cp:keywords/>
  <cp:lastModifiedBy>Chow, Kah Heng</cp:lastModifiedBy>
  <cp:revision>3</cp:revision>
  <cp:lastPrinted>2012-11-14T23:26:00Z</cp:lastPrinted>
  <dcterms:created xsi:type="dcterms:W3CDTF">2021-03-22T09:42:00Z</dcterms:created>
  <dcterms:modified xsi:type="dcterms:W3CDTF">2021-03-22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6B58A1EE52D479BD226407828407B</vt:lpwstr>
  </property>
</Properties>
</file>